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97"/>
        <w:gridCol w:w="868"/>
        <w:gridCol w:w="2310"/>
        <w:gridCol w:w="4523"/>
      </w:tblGrid>
      <w:tr w:rsidR="005575B7" w:rsidRPr="009B23CF" w14:paraId="777856D7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66C401AA" w14:textId="77777777" w:rsidR="00033778" w:rsidRPr="009B23CF" w:rsidRDefault="00033778" w:rsidP="00DA761C">
            <w:pPr>
              <w:ind w:left="-404"/>
              <w:rPr>
                <w:rFonts w:ascii="メイリオ" w:hAnsi="メイリオ" w:hint="eastAsia"/>
                <w:lang w:val="en-US"/>
              </w:rPr>
            </w:pPr>
            <w:r w:rsidRPr="009B23CF">
              <w:rPr>
                <w:rFonts w:ascii="メイリオ" w:hAnsi="メイリオ" w:hint="eastAsia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1BF517E2" wp14:editId="32955D67">
                      <wp:extent cx="2792122" cy="2308427"/>
                      <wp:effectExtent l="0" t="0" r="0" b="0"/>
                      <wp:docPr id="1" name="グループ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92122" cy="2308427"/>
                                <a:chOff x="0" y="0"/>
                                <a:chExt cx="2792122" cy="2308427"/>
                              </a:xfrm>
                            </wpg:grpSpPr>
                            <wps:wsp>
                              <wps:cNvPr id="41" name="長方形 40">
                                <a:extLst>
                                  <a:ext uri="{FF2B5EF4-FFF2-40B4-BE49-F238E27FC236}">
                                    <a16:creationId xmlns:a16="http://schemas.microsoft.com/office/drawing/2014/main" id="{C6E0EEBB-44C4-45BF-9848-5F5FF6A2BD03}"/>
                                  </a:ext>
                                </a:extLst>
                              </wps:cNvPr>
                              <wps:cNvSpPr/>
                              <wps:spPr>
                                <a:xfrm rot="21360000">
                                  <a:off x="551207" y="682827"/>
                                  <a:ext cx="2240915" cy="162560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3F35EE1" w14:textId="77777777" w:rsidR="00DA761C" w:rsidRPr="009B23CF" w:rsidRDefault="00DA761C" w:rsidP="00DA761C">
                                    <w:pPr>
                                      <w:pStyle w:val="a9"/>
                                      <w:rPr>
                                        <w:rFonts w:ascii="メイリオ" w:hAnsi="メイリオ" w:hint="eastAsia"/>
                                        <w:lang w:val="en-US"/>
                                      </w:rPr>
                                    </w:pPr>
                                    <w:r w:rsidRPr="009B23CF">
                                      <w:rPr>
                                        <w:rFonts w:ascii="メイリオ" w:hAnsi="メイリオ" w:hint="eastAsia"/>
                                        <w:lang w:val="ja-JP" w:bidi="ja-JP"/>
                                      </w:rPr>
                                      <w:t>冬の</w:t>
                                    </w:r>
                                  </w:p>
                                  <w:p w14:paraId="3A8BCB5C" w14:textId="77777777" w:rsidR="00033778" w:rsidRPr="009B23CF" w:rsidRDefault="00DA761C" w:rsidP="00033778">
                                    <w:pPr>
                                      <w:pStyle w:val="a9"/>
                                      <w:rPr>
                                        <w:rFonts w:ascii="メイリオ" w:hAnsi="メイリオ" w:hint="eastAsia"/>
                                        <w:lang w:val="en-US"/>
                                      </w:rPr>
                                    </w:pPr>
                                    <w:r w:rsidRPr="009B23CF">
                                      <w:rPr>
                                        <w:rFonts w:ascii="メイリオ" w:hAnsi="メイリオ" w:hint="eastAsia"/>
                                        <w:lang w:val="ja-JP" w:bidi="ja-JP"/>
                                      </w:rPr>
                                      <w:t>ごちそう</w:t>
                                    </w:r>
                                  </w:p>
                                </w:txbxContent>
                              </wps:txbx>
                              <wps:bodyPr wrap="none" lIns="91440" tIns="45720" rIns="91440" bIns="45720">
                                <a:noAutofit/>
                              </wps:bodyPr>
                            </wps:wsp>
                            <wpg:grpSp>
                              <wpg:cNvPr id="54" name="グループ 53" descr="リボン テキスト">
                                <a:extLst>
                                  <a:ext uri="{FF2B5EF4-FFF2-40B4-BE49-F238E27FC236}">
                                    <a16:creationId xmlns:a16="http://schemas.microsoft.com/office/drawing/2014/main" id="{FFF19A6B-EA9A-4682-8F21-499461EF7218}"/>
                                  </a:ext>
                                </a:extLst>
                              </wpg:cNvPr>
                              <wpg:cNvGrpSpPr/>
                              <wpg:grpSpPr>
                                <a:xfrm rot="21360000">
                                  <a:off x="667703" y="195898"/>
                                  <a:ext cx="2043430" cy="426085"/>
                                  <a:chOff x="464337" y="0"/>
                                  <a:chExt cx="2720615" cy="687971"/>
                                </a:xfrm>
                              </wpg:grpSpPr>
                              <wps:wsp>
                                <wps:cNvPr id="4" name="フリーフォーム:図形 4">
                                  <a:extLst>
                                    <a:ext uri="{FF2B5EF4-FFF2-40B4-BE49-F238E27FC236}">
                                      <a16:creationId xmlns:a16="http://schemas.microsoft.com/office/drawing/2014/main" id="{2DD5AD64-A719-457B-8BAD-4487CAB11A1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>
                                    <a:off x="464337" y="147971"/>
                                    <a:ext cx="436796" cy="540000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5" name="二等辺三角形 5">
                                  <a:extLst>
                                    <a:ext uri="{FF2B5EF4-FFF2-40B4-BE49-F238E27FC236}">
                                      <a16:creationId xmlns:a16="http://schemas.microsoft.com/office/drawing/2014/main" id="{27BAB775-1E76-4B81-9F30-F4AF763DFBBD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>
                                    <a:off x="701108" y="537784"/>
                                    <a:ext cx="200025" cy="150187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6" name="フリーフォーム:図形 6">
                                  <a:extLst>
                                    <a:ext uri="{FF2B5EF4-FFF2-40B4-BE49-F238E27FC236}">
                                      <a16:creationId xmlns:a16="http://schemas.microsoft.com/office/drawing/2014/main" id="{2255BC18-BE1B-4DB0-8104-2995470C92DB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2748156" y="147971"/>
                                    <a:ext cx="436796" cy="540000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7" name="二等辺三角形 7">
                                  <a:extLst>
                                    <a:ext uri="{FF2B5EF4-FFF2-40B4-BE49-F238E27FC236}">
                                      <a16:creationId xmlns:a16="http://schemas.microsoft.com/office/drawing/2014/main" id="{C8919F94-C890-4792-A168-D47073DEECD2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 flipH="1">
                                    <a:off x="2748156" y="537784"/>
                                    <a:ext cx="200025" cy="150187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8" name="長方形 8">
                                  <a:extLst>
                                    <a:ext uri="{FF2B5EF4-FFF2-40B4-BE49-F238E27FC236}">
                                      <a16:creationId xmlns:a16="http://schemas.microsoft.com/office/drawing/2014/main" id="{EA5DDF73-3663-4B4E-B7AF-63EC5B5641E3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699503" y="0"/>
                                    <a:ext cx="2248678" cy="540000"/>
                                  </a:xfrm>
                                  <a:prstGeom prst="rect">
                                    <a:avLst/>
                                  </a:prstGeom>
                                  <a:gradFill>
                                    <a:gsLst>
                                      <a:gs pos="0">
                                        <a:schemeClr val="accent5">
                                          <a:lumMod val="50000"/>
                                        </a:schemeClr>
                                      </a:gs>
                                      <a:gs pos="100000">
                                        <a:schemeClr val="accent5">
                                          <a:lumMod val="75000"/>
                                        </a:schemeClr>
                                      </a:gs>
                                    </a:gsLst>
                                    <a:lin ang="17400000" scaled="0"/>
                                  </a:gra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9" name="テキスト ボックス 52">
                                  <a:extLst>
                                    <a:ext uri="{FF2B5EF4-FFF2-40B4-BE49-F238E27FC236}">
                                      <a16:creationId xmlns:a16="http://schemas.microsoft.com/office/drawing/2014/main" id="{127E8740-4C88-4E6C-8CA3-7A04D4130F0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781936" y="9045"/>
                                    <a:ext cx="2094146" cy="46753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rFonts w:ascii="メイリオ" w:hAnsi="メイリオ"/>
                                          <w:lang w:val="en-US"/>
                                        </w:rPr>
                                        <w:id w:val="-1624219724"/>
                                        <w:placeholder>
                                          <w:docPart w:val="8251B9DA6A7C4500A71095B407548043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8192737" w14:textId="77777777" w:rsidR="00033778" w:rsidRPr="006E3E79" w:rsidRDefault="00033778" w:rsidP="00033778">
                                          <w:pPr>
                                            <w:pStyle w:val="ab"/>
                                            <w:rPr>
                                              <w:rFonts w:ascii="メイリオ" w:hAnsi="メイリオ"/>
                                              <w:lang w:val="en-US"/>
                                            </w:rPr>
                                          </w:pPr>
                                          <w:r w:rsidRPr="006E3E79">
                                            <w:rPr>
                                              <w:rFonts w:ascii="メイリオ" w:hAnsi="メイリオ"/>
                                              <w:lang w:val="ja-JP" w:bidi="ja-JP"/>
                                            </w:rPr>
                                            <w:t>アンドリューズ主催: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 anchor="ctr">
                                  <a:spAutoFit/>
                                </wps:bodyPr>
                              </wps:wsp>
                            </wpg:grpSp>
                            <wps:wsp>
                              <wps:cNvPr id="39" name="フリーフォーム:図形 38" descr="雪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373" name="フリーフォーム:図形 38" descr="雪">
                                <a:extLst/>
                              </wps:cNvPr>
                              <wps:cNvSpPr/>
                              <wps:spPr>
                                <a:xfrm rot="6300000">
                                  <a:off x="218970" y="940964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F517E2" id="グループ 1" o:spid="_x0000_s1026" style="width:219.85pt;height:181.75pt;mso-position-horizontal-relative:char;mso-position-vertical-relative:line" coordsize="27921,23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">
                      <v:rect id="長方形 40" o:spid="_x0000_s1027" style="position:absolute;left:5512;top:6828;width:22409;height:16256;rotation:-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" filled="f" stroked="f">
                        <v:textbox>
                          <w:txbxContent>
                            <w:p w14:paraId="53F35EE1" w14:textId="77777777" w:rsidR="00DA761C" w:rsidRPr="009B23CF" w:rsidRDefault="00DA761C" w:rsidP="00DA761C">
                              <w:pPr>
                                <w:pStyle w:val="a9"/>
                                <w:rPr>
                                  <w:rFonts w:ascii="メイリオ" w:hAnsi="メイリオ" w:hint="eastAsia"/>
                                  <w:lang w:val="en-US"/>
                                </w:rPr>
                              </w:pPr>
                              <w:r w:rsidRPr="009B23CF">
                                <w:rPr>
                                  <w:rFonts w:ascii="メイリオ" w:hAnsi="メイリオ" w:hint="eastAsia"/>
                                  <w:lang w:val="ja-JP" w:bidi="ja-JP"/>
                                </w:rPr>
                                <w:t>冬の</w:t>
                              </w:r>
                            </w:p>
                            <w:p w14:paraId="3A8BCB5C" w14:textId="77777777" w:rsidR="00033778" w:rsidRPr="009B23CF" w:rsidRDefault="00DA761C" w:rsidP="00033778">
                              <w:pPr>
                                <w:pStyle w:val="a9"/>
                                <w:rPr>
                                  <w:rFonts w:ascii="メイリオ" w:hAnsi="メイリオ" w:hint="eastAsia"/>
                                  <w:lang w:val="en-US"/>
                                </w:rPr>
                              </w:pPr>
                              <w:r w:rsidRPr="009B23CF">
                                <w:rPr>
                                  <w:rFonts w:ascii="メイリオ" w:hAnsi="メイリオ" w:hint="eastAsia"/>
                                  <w:lang w:val="ja-JP" w:bidi="ja-JP"/>
                                </w:rPr>
                                <w:t>ごちそう</w:t>
                              </w:r>
                            </w:p>
                          </w:txbxContent>
                        </v:textbox>
                      </v:rect>
                      <v:group id="グループ 53" o:spid="_x0000_s1028" alt="リボン テキスト" style="position:absolute;left:6677;top:1958;width:20434;height:4261;rotation:-4" coordorigin="4643" coordsize="27206,6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<v:shape id="フリーフォーム:図形 4" o:spid="_x0000_s1029" style="position:absolute;left:4643;top:1479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" path="m,l424656,,244360,180296,436796,372732r,6035l,378767,,xe" fillcolor="#1e4329 [1608]" stroked="f" strokeweight="1pt">
                          <v:stroke joinstyle="miter"/>
                          <v:path arrowok="t" o:connecttype="custom" o:connectlocs="0,0;424656,0;244360,257044;436796,531396;436796,540000;0,540000" o:connectangles="0,0,0,0,0,0"/>
                        </v:shape>
                        <v:shapetype id="_x0000_t5" coordsize="21600,21600" o:spt="5" adj="10800" path="m@0,l,21600r21600,xe">
                          <v:stroke joinstyle="miter"/>
                          <v:formulas>
                            <v:f eqn="val #0"/>
                            <v:f eqn="prod #0 1 2"/>
                            <v:f eqn="sum @1 10800 0"/>
                          </v:formulas>
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<v:handles>
                            <v:h position="#0,topLeft" xrange="0,21600"/>
                          </v:handles>
                        </v:shapetype>
                        <v:shape id="二等辺三角形 5" o:spid="_x0000_s1030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" adj="0" fillcolor="#3e8853 [3208]" stroked="f" strokeweight="1pt"/>
                        <v:shape id="フリーフォーム:図形 6" o:spid="_x0000_s1031" style="position:absolute;left:27481;top:1479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" path="m,l424656,,244360,180296,436796,372732r,6035l,378767,,xe" fillcolor="#1e4329 [1608]" stroked="f" strokeweight="1pt">
                          <v:stroke joinstyle="miter"/>
                          <v:path arrowok="t" o:connecttype="custom" o:connectlocs="0,0;424656,0;244360,257044;436796,531396;436796,540000;0,540000" o:connectangles="0,0,0,0,0,0"/>
                        </v:shape>
                        <v:shape id="二等辺三角形 7" o:spid="_x0000_s1032" type="#_x0000_t5" style="position:absolute;left:27481;top:5377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" adj="0" fillcolor="#3e8853 [3208]" stroked="f" strokeweight="1pt"/>
                        <v:rect id="長方形 8" o:spid="_x0000_s1033" style="position:absolute;left:6995;width:22486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" fillcolor="#1e4329 [1608]" stroked="f" strokeweight="1pt">
                          <v:fill color2="#2e653e [2408]" angle="160" focus="100%" type="gradient">
                            <o:fill v:ext="view" type="gradientUnscaled"/>
                          </v:fill>
                        </v:rect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テキスト ボックス 52" o:spid="_x0000_s1034" type="#_x0000_t202" style="position:absolute;left:7819;top:90;width:20941;height:4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" filled="f" stroked="f">
                          <v:textbox style="mso-fit-shape-to-text:t">
                            <w:txbxContent>
                              <w:sdt>
                                <w:sdtPr>
                                  <w:rPr>
                                    <w:rFonts w:ascii="メイリオ" w:hAnsi="メイリオ"/>
                                    <w:lang w:val="en-US"/>
                                  </w:rPr>
                                  <w:id w:val="-1624219724"/>
                                  <w:placeholder>
                                    <w:docPart w:val="8251B9DA6A7C4500A71095B407548043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8192737" w14:textId="77777777" w:rsidR="00033778" w:rsidRPr="006E3E79" w:rsidRDefault="00033778" w:rsidP="00033778">
                                    <w:pPr>
                                      <w:pStyle w:val="ab"/>
                                      <w:rPr>
                                        <w:rFonts w:ascii="メイリオ" w:hAnsi="メイリオ"/>
                                        <w:lang w:val="en-US"/>
                                      </w:rPr>
                                    </w:pPr>
                                    <w:r w:rsidRPr="006E3E79">
                                      <w:rPr>
                                        <w:rFonts w:ascii="メイリオ" w:hAnsi="メイリオ"/>
                                        <w:lang w:val="ja-JP" w:bidi="ja-JP"/>
                                      </w:rPr>
                                      <w:t>アンドリューズ主催: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v:shape id="フリーフォーム:図形 38" o:spid="_x0000_s1035" alt="雪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shape id="フリーフォーム:図形 38" o:spid="_x0000_s1036" alt="雪" style="position:absolute;left:2189;top:9409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  <w:p w14:paraId="0880BFA9" w14:textId="77777777" w:rsidR="00033778" w:rsidRPr="009B23CF" w:rsidRDefault="00033778" w:rsidP="00033778">
            <w:pPr>
              <w:spacing w:before="120" w:after="240"/>
              <w:rPr>
                <w:rFonts w:ascii="メイリオ" w:hAnsi="メイリオ" w:hint="eastAsia"/>
                <w:lang w:val="en-US"/>
              </w:rPr>
            </w:pPr>
            <w:r w:rsidRPr="009B23CF">
              <w:rPr>
                <w:rFonts w:ascii="メイリオ" w:hAnsi="メイリオ" w:hint="eastAsia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770E4C9E" wp14:editId="560CB1BB">
                      <wp:extent cx="2018030" cy="2018030"/>
                      <wp:effectExtent l="0" t="0" r="1270" b="1270"/>
                      <wp:docPr id="361" name="グループ 36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18030" cy="2018030"/>
                                <a:chOff x="-28970" y="18346"/>
                                <a:chExt cx="2018030" cy="201803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2" name="画像 381">
                                  <a:extLst>
                                    <a:ext uri="{FF2B5EF4-FFF2-40B4-BE49-F238E27FC236}">
                                      <a16:creationId xmlns:a16="http://schemas.microsoft.com/office/drawing/2014/main" id="{0D5DDFDB-ACB4-4D61-AA98-503EB0DE63AE}"/>
                                    </a:ex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-823" b="-3156"/>
                                <a:stretch/>
                              </pic:blipFill>
                              <pic:spPr>
                                <a:xfrm rot="21360000">
                                  <a:off x="46614" y="63019"/>
                                  <a:ext cx="1848308" cy="1903990"/>
                                </a:xfrm>
                                <a:prstGeom prst="ellipse">
                                  <a:avLst/>
                                </a:prstGeom>
                                <a:ln w="19050">
                                  <a:solidFill>
                                    <a:schemeClr val="bg1"/>
                                  </a:solidFill>
                                </a:ln>
                                <a:effectLst>
                                  <a:outerShdw dist="38100" dir="2700000" algn="tl" rotWithShape="0">
                                    <a:schemeClr val="accent5">
                                      <a:lumMod val="60000"/>
                                      <a:lumOff val="40000"/>
                                    </a:schemeClr>
                                  </a:outerShdw>
                                </a:effec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96" name="グラフィック 395" descr="オーナメント ">
                                  <a:extLst>
                                    <a:ext uri="{FF2B5EF4-FFF2-40B4-BE49-F238E27FC236}">
                                      <a16:creationId xmlns:a16="http://schemas.microsoft.com/office/drawing/2014/main" id="{B944DA81-A44D-4A2F-BD70-D98877632A68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-28970" y="18346"/>
                                  <a:ext cx="2018030" cy="20180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="http://schemas.microsoft.com/office/word/2018/wordml" xmlns:w16cex="http://schemas.microsoft.com/office/word/2018/wordml/cex">
                  <w:pict>
                    <v:group w14:anchorId="5500E27F" id="グループ 361" o:spid="_x0000_s1026" style="width:158.9pt;height:158.9pt;mso-position-horizontal-relative:char;mso-position-vertical-relative:line" coordorigin="-289,183" coordsize="20180,2018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画像 381" o:spid="_x0000_s1027" type="#_x0000_t75" style="position:absolute;left:466;top:630;width:18483;height:19040;rotation:-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" stroked="t" strokecolor="white [3212]" strokeweight="1.5pt">
                        <v:imagedata r:id="rId13" o:title="" cropbottom="-2068f" cropright="-539f"/>
                        <v:shadow on="t" color="#7ec492 [1944]" origin="-.5,-.5" offset=".74836mm,.74836mm"/>
                        <v:path arrowok="t"/>
                      </v:shape>
                      <v:shape id="グラフィック 395" o:spid="_x0000_s1028" type="#_x0000_t75" alt="オーナメント " style="position:absolute;left:-289;top:183;width:20179;height:20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">
                        <v:imagedata r:id="rId14" o:title="オーナメント "/>
                      </v:shape>
                      <w10:anchorlock/>
                    </v:group>
                  </w:pict>
                </mc:Fallback>
              </mc:AlternateContent>
            </w:r>
          </w:p>
          <w:p w14:paraId="4E457542" w14:textId="77777777" w:rsidR="005575B7" w:rsidRPr="009B23CF" w:rsidRDefault="00033778" w:rsidP="005575B7">
            <w:pPr>
              <w:rPr>
                <w:rFonts w:ascii="メイリオ" w:hAnsi="メイリオ" w:hint="eastAsia"/>
                <w:lang w:val="en-US"/>
              </w:rPr>
            </w:pPr>
            <w:r w:rsidRPr="009B23CF">
              <w:rPr>
                <w:rFonts w:ascii="メイリオ" w:hAnsi="メイリオ" w:hint="eastAsia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260FE3F8" wp14:editId="20779AE1">
                      <wp:extent cx="3129915" cy="1186185"/>
                      <wp:effectExtent l="0" t="0" r="0" b="0"/>
                      <wp:docPr id="2" name="グループ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129915" cy="1186185"/>
                                <a:chOff x="0" y="0"/>
                                <a:chExt cx="3129915" cy="1186185"/>
                              </a:xfrm>
                            </wpg:grpSpPr>
                            <wps:wsp>
                              <wps:cNvPr id="359" name="テキスト ボックス 358">
                                <a:extLst>
                                  <a:ext uri="{FF2B5EF4-FFF2-40B4-BE49-F238E27FC236}">
                                    <a16:creationId xmlns:a16="http://schemas.microsoft.com/office/drawing/2014/main" id="{85A47528-F3B9-4B67-875D-B150A0E3ECF1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152744" y="302265"/>
                                  <a:ext cx="2879090" cy="88392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rFonts w:ascii="メイリオ" w:hAnsi="メイリオ" w:hint="eastAsia"/>
                                        <w:lang w:val="en-US"/>
                                      </w:rPr>
                                      <w:id w:val="-986787104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59FD3F2" w14:textId="77777777" w:rsidR="005575B7" w:rsidRPr="009B23CF" w:rsidRDefault="005575B7" w:rsidP="005575B7">
                                        <w:pPr>
                                          <w:rPr>
                                            <w:rFonts w:ascii="メイリオ" w:hAnsi="メイリオ" w:hint="eastAsia"/>
                                            <w:lang w:val="en-US"/>
                                          </w:rPr>
                                        </w:pPr>
                                        <w:r w:rsidRPr="009B23CF">
                                          <w:rPr>
                                            <w:rFonts w:ascii="メイリオ" w:hAnsi="メイリオ" w:hint="eastAsia"/>
                                            <w:lang w:val="ja-JP" w:bidi="ja-JP"/>
                                          </w:rPr>
                                          <w:t>このスペースを使用してイベントを紹介します。到着時に特別な指示がある場合、またはパーティー用に準備する必要があるものがある場合は、ゲストに詳細を知らせます。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360" name="テキスト ボックス 359">
                                <a:extLst>
                                  <a:ext uri="{FF2B5EF4-FFF2-40B4-BE49-F238E27FC236}">
                                    <a16:creationId xmlns:a16="http://schemas.microsoft.com/office/drawing/2014/main" id="{E5CE0193-6ED2-47A9-81AD-350A57302494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0" y="0"/>
                                  <a:ext cx="3129915" cy="3689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rFonts w:ascii="Verdana" w:hAnsi="Verdana" w:hint="eastAsia"/>
                                        <w:lang w:val="en-US"/>
                                      </w:rPr>
                                      <w:id w:val="973252109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25EA5E7A" w14:textId="77777777" w:rsidR="005575B7" w:rsidRPr="009B23CF" w:rsidRDefault="00D56FAD" w:rsidP="005575B7">
                                        <w:pPr>
                                          <w:pStyle w:val="ad"/>
                                          <w:rPr>
                                            <w:rFonts w:ascii="Verdana" w:hAnsi="Verdana" w:hint="eastAsia"/>
                                            <w:color w:val="808080"/>
                                            <w:lang w:val="en-US"/>
                                          </w:rPr>
                                        </w:pPr>
                                        <w:r w:rsidRPr="009B23CF">
                                          <w:rPr>
                                            <w:rFonts w:ascii="Verdana" w:hAnsi="Verdana" w:hint="eastAsia"/>
                                            <w:lang w:val="ja-JP" w:bidi="ja-JP"/>
                                          </w:rPr>
                                          <w:t xml:space="preserve">YYYY </w:t>
                                        </w:r>
                                        <w:r w:rsidRPr="009B23CF">
                                          <w:rPr>
                                            <w:rFonts w:ascii="Verdana" w:hAnsi="Verdana" w:hint="eastAsia"/>
                                            <w:lang w:val="ja-JP" w:bidi="ja-JP"/>
                                          </w:rPr>
                                          <w:t>年</w:t>
                                        </w:r>
                                        <w:r w:rsidRPr="009B23CF">
                                          <w:rPr>
                                            <w:rFonts w:ascii="Verdana" w:hAnsi="Verdana" w:hint="eastAsia"/>
                                            <w:lang w:val="ja-JP" w:bidi="ja-JP"/>
                                          </w:rPr>
                                          <w:t xml:space="preserve"> 12 </w:t>
                                        </w:r>
                                        <w:r w:rsidRPr="009B23CF">
                                          <w:rPr>
                                            <w:rFonts w:ascii="Verdana" w:hAnsi="Verdana" w:hint="eastAsia"/>
                                            <w:lang w:val="ja-JP" w:bidi="ja-JP"/>
                                          </w:rPr>
                                          <w:t>月</w:t>
                                        </w:r>
                                        <w:r w:rsidRPr="009B23CF">
                                          <w:rPr>
                                            <w:rFonts w:ascii="Verdana" w:hAnsi="Verdana" w:hint="eastAsia"/>
                                            <w:lang w:val="ja-JP" w:bidi="ja-JP"/>
                                          </w:rPr>
                                          <w:t xml:space="preserve"> 20 </w:t>
                                        </w:r>
                                        <w:r w:rsidRPr="009B23CF">
                                          <w:rPr>
                                            <w:rFonts w:ascii="Verdana" w:hAnsi="Verdana" w:hint="eastAsia"/>
                                            <w:lang w:val="ja-JP" w:bidi="ja-JP"/>
                                          </w:rPr>
                                          <w:t>日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60FE3F8" id="グループ 2" o:spid="_x0000_s1037" style="width:246.45pt;height:93.4pt;mso-position-horizontal-relative:char;mso-position-vertical-relative:line" coordsize="31299,11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">
                      <v:shape id="テキスト ボックス 358" o:spid="_x0000_s1038" type="#_x0000_t202" style="position:absolute;left:1527;top:3022;width:28791;height:8839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" filled="f" stroked="f">
                        <v:textbox style="mso-fit-shape-to-text:t">
                          <w:txbxContent>
                            <w:sdt>
                              <w:sdtPr>
                                <w:rPr>
                                  <w:rFonts w:ascii="メイリオ" w:hAnsi="メイリオ" w:hint="eastAsia"/>
                                  <w:lang w:val="en-US"/>
                                </w:rPr>
                                <w:id w:val="-98678710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59FD3F2" w14:textId="77777777" w:rsidR="005575B7" w:rsidRPr="009B23CF" w:rsidRDefault="005575B7" w:rsidP="005575B7">
                                  <w:pPr>
                                    <w:rPr>
                                      <w:rFonts w:ascii="メイリオ" w:hAnsi="メイリオ" w:hint="eastAsia"/>
                                      <w:lang w:val="en-US"/>
                                    </w:rPr>
                                  </w:pPr>
                                  <w:r w:rsidRPr="009B23CF">
                                    <w:rPr>
                                      <w:rFonts w:ascii="メイリオ" w:hAnsi="メイリオ" w:hint="eastAsia"/>
                                      <w:lang w:val="ja-JP" w:bidi="ja-JP"/>
                                    </w:rPr>
                                    <w:t>このスペースを使用してイベントを紹介します。到着時に特別な指示がある場合、またはパーティー用に準備する必要があるものがある場合は、ゲストに詳細を知らせます。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テキスト ボックス 359" o:spid="_x0000_s1039" type="#_x0000_t202" style="position:absolute;width:31299;height:3689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" filled="f" stroked="f">
                        <v:textbox style="mso-fit-shape-to-text:t">
                          <w:txbxContent>
                            <w:sdt>
                              <w:sdtPr>
                                <w:rPr>
                                  <w:rFonts w:ascii="Verdana" w:hAnsi="Verdana" w:hint="eastAsia"/>
                                  <w:lang w:val="en-US"/>
                                </w:rPr>
                                <w:id w:val="973252109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5EA5E7A" w14:textId="77777777" w:rsidR="005575B7" w:rsidRPr="009B23CF" w:rsidRDefault="00D56FAD" w:rsidP="005575B7">
                                  <w:pPr>
                                    <w:pStyle w:val="ad"/>
                                    <w:rPr>
                                      <w:rFonts w:ascii="Verdana" w:hAnsi="Verdana" w:hint="eastAsia"/>
                                      <w:color w:val="808080"/>
                                      <w:lang w:val="en-US"/>
                                    </w:rPr>
                                  </w:pPr>
                                  <w:r w:rsidRPr="009B23CF">
                                    <w:rPr>
                                      <w:rFonts w:ascii="Verdana" w:hAnsi="Verdana" w:hint="eastAsia"/>
                                      <w:lang w:val="ja-JP" w:bidi="ja-JP"/>
                                    </w:rPr>
                                    <w:t xml:space="preserve">YYYY </w:t>
                                  </w:r>
                                  <w:r w:rsidRPr="009B23CF">
                                    <w:rPr>
                                      <w:rFonts w:ascii="Verdana" w:hAnsi="Verdana" w:hint="eastAsia"/>
                                      <w:lang w:val="ja-JP" w:bidi="ja-JP"/>
                                    </w:rPr>
                                    <w:t>年</w:t>
                                  </w:r>
                                  <w:r w:rsidRPr="009B23CF">
                                    <w:rPr>
                                      <w:rFonts w:ascii="Verdana" w:hAnsi="Verdana" w:hint="eastAsia"/>
                                      <w:lang w:val="ja-JP" w:bidi="ja-JP"/>
                                    </w:rPr>
                                    <w:t xml:space="preserve"> 12 </w:t>
                                  </w:r>
                                  <w:r w:rsidRPr="009B23CF">
                                    <w:rPr>
                                      <w:rFonts w:ascii="Verdana" w:hAnsi="Verdana" w:hint="eastAsia"/>
                                      <w:lang w:val="ja-JP" w:bidi="ja-JP"/>
                                    </w:rPr>
                                    <w:t>月</w:t>
                                  </w:r>
                                  <w:r w:rsidRPr="009B23CF">
                                    <w:rPr>
                                      <w:rFonts w:ascii="Verdana" w:hAnsi="Verdana" w:hint="eastAsia"/>
                                      <w:lang w:val="ja-JP" w:bidi="ja-JP"/>
                                    </w:rPr>
                                    <w:t xml:space="preserve"> 20 </w:t>
                                  </w:r>
                                  <w:r w:rsidRPr="009B23CF">
                                    <w:rPr>
                                      <w:rFonts w:ascii="Verdana" w:hAnsi="Verdana" w:hint="eastAsia"/>
                                      <w:lang w:val="ja-JP" w:bidi="ja-JP"/>
                                    </w:rPr>
                                    <w:t>日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59B04E06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5BAE2F58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  <w:r w:rsidRPr="009B23CF">
              <w:rPr>
                <w:rFonts w:ascii="メイリオ" w:hAnsi="メイリオ" w:hint="eastAsia"/>
                <w:noProof/>
                <w:lang w:val="ja-JP" w:bidi="ja-JP"/>
              </w:rPr>
              <mc:AlternateContent>
                <mc:Choice Requires="wps">
                  <w:drawing>
                    <wp:inline distT="0" distB="0" distL="0" distR="0" wp14:anchorId="607C8FE9" wp14:editId="25A9D4B5">
                      <wp:extent cx="788122" cy="735965"/>
                      <wp:effectExtent l="0" t="0" r="0" b="0"/>
                      <wp:docPr id="375" name="長方形 373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88122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メイリオ" w:hAnsi="メイリオ"/>
                                    </w:rPr>
                                    <w:id w:val="1934165516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10F1322" w14:textId="77777777" w:rsidR="00D56FAD" w:rsidRPr="00033E91" w:rsidRDefault="00D56FAD" w:rsidP="005575B7">
                                      <w:pPr>
                                        <w:pStyle w:val="1"/>
                                        <w:rPr>
                                          <w:rFonts w:ascii="メイリオ" w:hAnsi="メイリオ"/>
                                        </w:rPr>
                                      </w:pPr>
                                      <w:r w:rsidRPr="00033E91">
                                        <w:rPr>
                                          <w:rFonts w:ascii="メイリオ" w:hAnsi="メイリオ"/>
                                          <w:lang w:val="ja-JP" w:bidi="ja-JP"/>
                                        </w:rPr>
                                        <w:t>01</w:t>
                                      </w:r>
                                    </w:p>
                                    <w:p w14:paraId="3A5DB573" w14:textId="77777777" w:rsidR="005575B7" w:rsidRPr="00033E91" w:rsidRDefault="002468EC" w:rsidP="005575B7">
                                      <w:pPr>
                                        <w:pStyle w:val="1"/>
                                        <w:rPr>
                                          <w:rFonts w:ascii="メイリオ" w:hAnsi="メイリオ"/>
                                        </w:rPr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7C8FE9" id="長方形 373" o:spid="_x0000_s1040" style="width:62.05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メイリオ" w:hAnsi="メイリオ"/>
                              </w:rPr>
                              <w:id w:val="1934165516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10F1322" w14:textId="77777777" w:rsidR="00D56FAD" w:rsidRPr="00033E91" w:rsidRDefault="00D56FAD" w:rsidP="005575B7">
                                <w:pPr>
                                  <w:pStyle w:val="1"/>
                                  <w:rPr>
                                    <w:rFonts w:ascii="メイリオ" w:hAnsi="メイリオ"/>
                                  </w:rPr>
                                </w:pPr>
                                <w:r w:rsidRPr="00033E91">
                                  <w:rPr>
                                    <w:rFonts w:ascii="メイリオ" w:hAnsi="メイリオ"/>
                                    <w:lang w:val="ja-JP" w:bidi="ja-JP"/>
                                  </w:rPr>
                                  <w:t>01</w:t>
                                </w:r>
                              </w:p>
                              <w:p w14:paraId="3A5DB573" w14:textId="77777777" w:rsidR="005575B7" w:rsidRPr="00033E91" w:rsidRDefault="002468EC" w:rsidP="005575B7">
                                <w:pPr>
                                  <w:pStyle w:val="1"/>
                                  <w:rPr>
                                    <w:rFonts w:ascii="メイリオ" w:hAnsi="メイリオ"/>
                                  </w:rPr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メイリオ" w:eastAsia="メイリオ" w:hAnsi="メイリオ" w:hint="eastAsia"/>
                <w:lang w:val="en-US"/>
              </w:rPr>
              <w:id w:val="-1620917587"/>
              <w:placeholder>
                <w:docPart w:val="80D55BC402FC476DA57FA87193630C9C"/>
              </w:placeholder>
              <w:temporary/>
              <w:showingPlcHdr/>
              <w15:appearance w15:val="hidden"/>
            </w:sdtPr>
            <w:sdtEndPr/>
            <w:sdtContent>
              <w:p w14:paraId="445B23C7" w14:textId="77777777" w:rsidR="005575B7" w:rsidRPr="009B23CF" w:rsidRDefault="005575B7" w:rsidP="005575B7">
                <w:pPr>
                  <w:pStyle w:val="2"/>
                  <w:rPr>
                    <w:rFonts w:ascii="メイリオ" w:eastAsia="メイリオ" w:hAnsi="メイリオ" w:hint="eastAsia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9B23CF">
                  <w:rPr>
                    <w:rFonts w:ascii="メイリオ" w:eastAsia="メイリオ" w:hAnsi="メイリオ" w:hint="eastAsia"/>
                    <w:lang w:val="ja-JP" w:bidi="ja-JP"/>
                  </w:rPr>
                  <w:t>前菜</w:t>
                </w:r>
              </w:p>
            </w:sdtContent>
          </w:sdt>
        </w:tc>
      </w:tr>
      <w:tr w:rsidR="005575B7" w:rsidRPr="009B23CF" w14:paraId="51C22C06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5EA8763B" w14:textId="77777777" w:rsidR="005575B7" w:rsidRPr="009B23CF" w:rsidRDefault="005575B7" w:rsidP="00B427E3">
            <w:pPr>
              <w:rPr>
                <w:rFonts w:ascii="メイリオ" w:hAnsi="メイリオ" w:hint="eastAsia"/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7FCCA6A6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2160" w:type="dxa"/>
            <w:vMerge/>
          </w:tcPr>
          <w:p w14:paraId="692219C0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メイリオ" w:hAnsi="メイリオ" w:hint="eastAsia"/>
                <w:lang w:val="en-US"/>
              </w:rPr>
              <w:id w:val="-1288198002"/>
              <w:placeholder>
                <w:docPart w:val="CBBACFC5030F4441A7BB3D4A4FF073E0"/>
              </w:placeholder>
              <w:temporary/>
              <w:showingPlcHdr/>
              <w15:appearance w15:val="hidden"/>
            </w:sdtPr>
            <w:sdtEndPr/>
            <w:sdtContent>
              <w:p w14:paraId="5C42C6DF" w14:textId="77777777" w:rsidR="005575B7" w:rsidRPr="009B23CF" w:rsidRDefault="005575B7" w:rsidP="005575B7">
                <w:pPr>
                  <w:pStyle w:val="a"/>
                  <w:rPr>
                    <w:rFonts w:ascii="メイリオ" w:hAnsi="メイリオ" w:hint="eastAsia"/>
                    <w:lang w:val="en-US"/>
                  </w:rPr>
                </w:pPr>
                <w:r w:rsidRPr="009B23CF">
                  <w:rPr>
                    <w:rFonts w:ascii="メイリオ" w:hAnsi="メイリオ" w:hint="eastAsia"/>
                    <w:lang w:val="ja-JP" w:bidi="ja-JP"/>
                  </w:rPr>
                  <w:t>前菜のリストまたは説明</w:t>
                </w:r>
              </w:p>
              <w:p w14:paraId="08D436FA" w14:textId="77777777" w:rsidR="005575B7" w:rsidRPr="009B23CF" w:rsidRDefault="005575B7" w:rsidP="005575B7">
                <w:pPr>
                  <w:pStyle w:val="a"/>
                  <w:rPr>
                    <w:rFonts w:ascii="メイリオ" w:hAnsi="メイリオ" w:hint="eastAsia"/>
                    <w:lang w:val="en-US"/>
                  </w:rPr>
                </w:pPr>
                <w:r w:rsidRPr="009B23CF">
                  <w:rPr>
                    <w:rFonts w:ascii="メイリオ" w:hAnsi="メイリオ" w:hint="eastAsia"/>
                    <w:lang w:val="ja-JP" w:bidi="ja-JP"/>
                  </w:rPr>
                  <w:t>前菜名</w:t>
                </w:r>
              </w:p>
              <w:p w14:paraId="504DBFC1" w14:textId="77777777" w:rsidR="005575B7" w:rsidRPr="009B23CF" w:rsidRDefault="005575B7" w:rsidP="00B427E3">
                <w:pPr>
                  <w:pStyle w:val="a"/>
                  <w:rPr>
                    <w:rFonts w:ascii="メイリオ" w:hAnsi="メイリオ" w:hint="eastAsia"/>
                    <w:lang w:val="en-US"/>
                  </w:rPr>
                </w:pPr>
                <w:r w:rsidRPr="009B23CF">
                  <w:rPr>
                    <w:rFonts w:ascii="メイリオ" w:hAnsi="メイリオ" w:hint="eastAsia"/>
                    <w:lang w:val="ja-JP" w:bidi="ja-JP"/>
                  </w:rPr>
                  <w:t>前菜名</w:t>
                </w:r>
              </w:p>
            </w:sdtContent>
          </w:sdt>
        </w:tc>
      </w:tr>
      <w:tr w:rsidR="005575B7" w:rsidRPr="009B23CF" w14:paraId="0667C610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211FC503" w14:textId="77777777" w:rsidR="005575B7" w:rsidRPr="009B23CF" w:rsidRDefault="005575B7" w:rsidP="00B427E3">
            <w:pPr>
              <w:rPr>
                <w:rFonts w:ascii="メイリオ" w:hAnsi="メイリオ" w:hint="eastAsia"/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5AD5CDF8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2160" w:type="dxa"/>
          </w:tcPr>
          <w:p w14:paraId="574B80AE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4230" w:type="dxa"/>
          </w:tcPr>
          <w:p w14:paraId="06946809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</w:tr>
      <w:tr w:rsidR="005575B7" w:rsidRPr="009B23CF" w14:paraId="363EF42B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56260E68" w14:textId="77777777" w:rsidR="005575B7" w:rsidRPr="009B23CF" w:rsidRDefault="005575B7" w:rsidP="00B427E3">
            <w:pPr>
              <w:rPr>
                <w:rFonts w:ascii="メイリオ" w:hAnsi="メイリオ" w:hint="eastAsia"/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0D038746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5B693396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  <w:r w:rsidRPr="009B23CF">
              <w:rPr>
                <w:rFonts w:ascii="メイリオ" w:hAnsi="メイリオ" w:hint="eastAsia"/>
                <w:noProof/>
                <w:lang w:val="ja-JP" w:bidi="ja-JP"/>
              </w:rPr>
              <mc:AlternateContent>
                <mc:Choice Requires="wps">
                  <w:drawing>
                    <wp:inline distT="0" distB="0" distL="0" distR="0" wp14:anchorId="7F51EF47" wp14:editId="401C97B6">
                      <wp:extent cx="1018798" cy="715395"/>
                      <wp:effectExtent l="0" t="0" r="0" b="0"/>
                      <wp:docPr id="376" name="長方形 374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018798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メイリオ" w:hAnsi="メイリオ"/>
                                    </w:rPr>
                                    <w:id w:val="116628869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A38FEF6" w14:textId="77777777" w:rsidR="005575B7" w:rsidRPr="00033E91" w:rsidRDefault="005575B7" w:rsidP="005575B7">
                                      <w:pPr>
                                        <w:pStyle w:val="1"/>
                                        <w:rPr>
                                          <w:rFonts w:ascii="メイリオ" w:hAnsi="メイリオ"/>
                                        </w:rPr>
                                      </w:pPr>
                                      <w:r w:rsidRPr="00033E91">
                                        <w:rPr>
                                          <w:rFonts w:ascii="メイリオ" w:hAnsi="メイリオ"/>
                                          <w:lang w:val="ja-JP" w:bidi="ja-JP"/>
                                        </w:rP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51EF47" id="長方形 374" o:spid="_x0000_s1041" style="width:80.2pt;height:56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メイリオ" w:hAnsi="メイリオ"/>
                              </w:rPr>
                              <w:id w:val="116628869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A38FEF6" w14:textId="77777777" w:rsidR="005575B7" w:rsidRPr="00033E91" w:rsidRDefault="005575B7" w:rsidP="005575B7">
                                <w:pPr>
                                  <w:pStyle w:val="1"/>
                                  <w:rPr>
                                    <w:rFonts w:ascii="メイリオ" w:hAnsi="メイリオ"/>
                                  </w:rPr>
                                </w:pPr>
                                <w:r w:rsidRPr="00033E91">
                                  <w:rPr>
                                    <w:rFonts w:ascii="メイリオ" w:hAnsi="メイリオ"/>
                                    <w:lang w:val="ja-JP" w:bidi="ja-JP"/>
                                  </w:rP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メイリオ" w:eastAsia="メイリオ" w:hAnsi="メイリオ" w:hint="eastAsia"/>
                <w:lang w:val="en-US"/>
              </w:rPr>
              <w:id w:val="44416517"/>
              <w:placeholder>
                <w:docPart w:val="CF46C7ADA7794462AB2C4996DCD32943"/>
              </w:placeholder>
              <w:temporary/>
              <w:showingPlcHdr/>
              <w15:appearance w15:val="hidden"/>
            </w:sdtPr>
            <w:sdtEndPr/>
            <w:sdtContent>
              <w:p w14:paraId="6DECF34E" w14:textId="77777777" w:rsidR="005575B7" w:rsidRPr="009B23CF" w:rsidRDefault="005575B7" w:rsidP="005575B7">
                <w:pPr>
                  <w:pStyle w:val="2"/>
                  <w:rPr>
                    <w:rFonts w:ascii="メイリオ" w:eastAsia="メイリオ" w:hAnsi="メイリオ" w:hint="eastAsia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9B23CF">
                  <w:rPr>
                    <w:rFonts w:ascii="メイリオ" w:eastAsia="メイリオ" w:hAnsi="メイリオ" w:hint="eastAsia"/>
                    <w:lang w:val="ja-JP" w:bidi="ja-JP"/>
                  </w:rPr>
                  <w:t>一品目</w:t>
                </w:r>
              </w:p>
            </w:sdtContent>
          </w:sdt>
        </w:tc>
      </w:tr>
      <w:tr w:rsidR="005575B7" w:rsidRPr="009B23CF" w14:paraId="21F21396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2829E0C7" w14:textId="77777777" w:rsidR="005575B7" w:rsidRPr="009B23CF" w:rsidRDefault="005575B7" w:rsidP="00B427E3">
            <w:pPr>
              <w:rPr>
                <w:rFonts w:ascii="メイリオ" w:hAnsi="メイリオ" w:hint="eastAsia"/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69A0ECE2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2160" w:type="dxa"/>
            <w:vMerge/>
          </w:tcPr>
          <w:p w14:paraId="5DAC9BF3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メイリオ" w:hAnsi="メイリオ" w:hint="eastAsia"/>
                <w:lang w:val="en-US"/>
              </w:rPr>
              <w:id w:val="727350611"/>
              <w:placeholder>
                <w:docPart w:val="57D5BAF333F343A5AEBBA9FD4016F50F"/>
              </w:placeholder>
              <w:temporary/>
              <w:showingPlcHdr/>
              <w15:appearance w15:val="hidden"/>
            </w:sdtPr>
            <w:sdtEndPr/>
            <w:sdtContent>
              <w:p w14:paraId="41E7B12A" w14:textId="77777777" w:rsidR="005575B7" w:rsidRPr="009B23CF" w:rsidRDefault="005575B7" w:rsidP="005575B7">
                <w:pPr>
                  <w:pStyle w:val="a"/>
                  <w:rPr>
                    <w:rFonts w:ascii="メイリオ" w:hAnsi="メイリオ" w:hint="eastAsia"/>
                    <w:lang w:val="en-US"/>
                  </w:rPr>
                </w:pPr>
                <w:r w:rsidRPr="009B23CF">
                  <w:rPr>
                    <w:rFonts w:ascii="メイリオ" w:hAnsi="メイリオ" w:hint="eastAsia"/>
                    <w:lang w:val="ja-JP" w:bidi="ja-JP"/>
                  </w:rPr>
                  <w:t>一品目のリストまたは説明</w:t>
                </w:r>
              </w:p>
              <w:p w14:paraId="708463B5" w14:textId="77777777" w:rsidR="005575B7" w:rsidRPr="009B23CF" w:rsidRDefault="005575B7" w:rsidP="00B427E3">
                <w:pPr>
                  <w:pStyle w:val="a"/>
                  <w:rPr>
                    <w:rFonts w:ascii="メイリオ" w:hAnsi="メイリオ" w:hint="eastAsia"/>
                    <w:lang w:val="en-US"/>
                  </w:rPr>
                </w:pPr>
                <w:r w:rsidRPr="009B23CF">
                  <w:rPr>
                    <w:rFonts w:ascii="メイリオ" w:hAnsi="メイリオ" w:hint="eastAsia"/>
                    <w:lang w:val="ja-JP" w:bidi="ja-JP"/>
                  </w:rPr>
                  <w:t>一品目の名前</w:t>
                </w:r>
              </w:p>
            </w:sdtContent>
          </w:sdt>
        </w:tc>
      </w:tr>
      <w:tr w:rsidR="005575B7" w:rsidRPr="009B23CF" w14:paraId="36250DC5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5EE62CA5" w14:textId="77777777" w:rsidR="005575B7" w:rsidRPr="009B23CF" w:rsidRDefault="005575B7" w:rsidP="00B427E3">
            <w:pPr>
              <w:rPr>
                <w:rFonts w:ascii="メイリオ" w:hAnsi="メイリオ" w:hint="eastAsia"/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3F4B96E6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2160" w:type="dxa"/>
          </w:tcPr>
          <w:p w14:paraId="51E8D10B" w14:textId="77777777" w:rsidR="005575B7" w:rsidRPr="009B23CF" w:rsidRDefault="005575B7" w:rsidP="005575B7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4230" w:type="dxa"/>
          </w:tcPr>
          <w:p w14:paraId="6BA86484" w14:textId="77777777" w:rsidR="005575B7" w:rsidRPr="009B23CF" w:rsidRDefault="005575B7" w:rsidP="005575B7">
            <w:pPr>
              <w:rPr>
                <w:rFonts w:ascii="メイリオ" w:hAnsi="メイリオ" w:hint="eastAsia"/>
                <w:lang w:val="en-US"/>
              </w:rPr>
            </w:pPr>
          </w:p>
        </w:tc>
      </w:tr>
      <w:tr w:rsidR="005575B7" w:rsidRPr="009B23CF" w14:paraId="43830F5E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68E151C" w14:textId="77777777" w:rsidR="005575B7" w:rsidRPr="009B23CF" w:rsidRDefault="005575B7" w:rsidP="00B427E3">
            <w:pPr>
              <w:rPr>
                <w:rFonts w:ascii="メイリオ" w:hAnsi="メイリオ" w:hint="eastAsia"/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53CCA524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6CE84B57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  <w:r w:rsidRPr="009B23CF">
              <w:rPr>
                <w:rFonts w:ascii="メイリオ" w:hAnsi="メイリオ" w:hint="eastAsia"/>
                <w:noProof/>
                <w:lang w:val="ja-JP" w:bidi="ja-JP"/>
              </w:rPr>
              <mc:AlternateContent>
                <mc:Choice Requires="wps">
                  <w:drawing>
                    <wp:inline distT="0" distB="0" distL="0" distR="0" wp14:anchorId="3B4CE02D" wp14:editId="4805336A">
                      <wp:extent cx="980164" cy="740954"/>
                      <wp:effectExtent l="0" t="0" r="0" b="0"/>
                      <wp:docPr id="377" name="長方形 37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980164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メイリオ" w:hAnsi="メイリオ"/>
                                    </w:rPr>
                                    <w:id w:val="-209315928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E5954F6" w14:textId="77777777" w:rsidR="005575B7" w:rsidRPr="00033E91" w:rsidRDefault="005575B7" w:rsidP="005575B7">
                                      <w:pPr>
                                        <w:pStyle w:val="1"/>
                                        <w:rPr>
                                          <w:rFonts w:ascii="メイリオ" w:hAnsi="メイリオ"/>
                                        </w:rPr>
                                      </w:pPr>
                                      <w:r w:rsidRPr="00033E91">
                                        <w:rPr>
                                          <w:rFonts w:ascii="メイリオ" w:hAnsi="メイリオ"/>
                                          <w:lang w:val="ja-JP" w:bidi="ja-JP"/>
                                        </w:rPr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B4CE02D" id="長方形 375" o:spid="_x0000_s1042" style="width:77.2pt;height:58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メイリオ" w:hAnsi="メイリオ"/>
                              </w:rPr>
                              <w:id w:val="-20931592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E5954F6" w14:textId="77777777" w:rsidR="005575B7" w:rsidRPr="00033E91" w:rsidRDefault="005575B7" w:rsidP="005575B7">
                                <w:pPr>
                                  <w:pStyle w:val="1"/>
                                  <w:rPr>
                                    <w:rFonts w:ascii="メイリオ" w:hAnsi="メイリオ"/>
                                  </w:rPr>
                                </w:pPr>
                                <w:r w:rsidRPr="00033E91">
                                  <w:rPr>
                                    <w:rFonts w:ascii="メイリオ" w:hAnsi="メイリオ"/>
                                    <w:lang w:val="ja-JP" w:bidi="ja-JP"/>
                                  </w:rPr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メイリオ" w:eastAsia="メイリオ" w:hAnsi="メイリオ" w:hint="eastAsia"/>
                <w:lang w:val="en-US"/>
              </w:rPr>
              <w:id w:val="99843962"/>
              <w:placeholder>
                <w:docPart w:val="4F2B5B657543491B9FD87358B01F42C2"/>
              </w:placeholder>
              <w:temporary/>
              <w:showingPlcHdr/>
              <w15:appearance w15:val="hidden"/>
            </w:sdtPr>
            <w:sdtEndPr/>
            <w:sdtContent>
              <w:p w14:paraId="269F2CB6" w14:textId="77777777" w:rsidR="005575B7" w:rsidRPr="009B23CF" w:rsidRDefault="005575B7" w:rsidP="005575B7">
                <w:pPr>
                  <w:pStyle w:val="2"/>
                  <w:rPr>
                    <w:rFonts w:ascii="メイリオ" w:eastAsia="メイリオ" w:hAnsi="メイリオ" w:hint="eastAsia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9B23CF">
                  <w:rPr>
                    <w:rFonts w:ascii="メイリオ" w:eastAsia="メイリオ" w:hAnsi="メイリオ" w:hint="eastAsia"/>
                    <w:lang w:val="ja-JP" w:bidi="ja-JP"/>
                  </w:rPr>
                  <w:t>メイン料理</w:t>
                </w:r>
              </w:p>
            </w:sdtContent>
          </w:sdt>
        </w:tc>
      </w:tr>
      <w:tr w:rsidR="005575B7" w:rsidRPr="009B23CF" w14:paraId="47059918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15F16D68" w14:textId="77777777" w:rsidR="005575B7" w:rsidRPr="009B23CF" w:rsidRDefault="005575B7" w:rsidP="00B427E3">
            <w:pPr>
              <w:rPr>
                <w:rFonts w:ascii="メイリオ" w:hAnsi="メイリオ" w:hint="eastAsia"/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69FEE39A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2160" w:type="dxa"/>
            <w:vMerge/>
          </w:tcPr>
          <w:p w14:paraId="726E8D51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メイリオ" w:hAnsi="メイリオ" w:hint="eastAsia"/>
                <w:lang w:val="en-US"/>
              </w:rPr>
              <w:id w:val="-157844055"/>
              <w:placeholder>
                <w:docPart w:val="5BE4B13E3D92442FB98E43E7DCC86527"/>
              </w:placeholder>
              <w:temporary/>
              <w:showingPlcHdr/>
              <w15:appearance w15:val="hidden"/>
            </w:sdtPr>
            <w:sdtEndPr/>
            <w:sdtContent>
              <w:p w14:paraId="16305EBB" w14:textId="77777777" w:rsidR="005575B7" w:rsidRPr="009B23CF" w:rsidRDefault="005575B7" w:rsidP="005575B7">
                <w:pPr>
                  <w:pStyle w:val="a"/>
                  <w:rPr>
                    <w:rFonts w:ascii="メイリオ" w:hAnsi="メイリオ" w:hint="eastAsia"/>
                    <w:lang w:val="en-US"/>
                  </w:rPr>
                </w:pPr>
                <w:r w:rsidRPr="009B23CF">
                  <w:rPr>
                    <w:rFonts w:ascii="メイリオ" w:hAnsi="メイリオ" w:hint="eastAsia"/>
                    <w:lang w:val="ja-JP" w:bidi="ja-JP"/>
                  </w:rPr>
                  <w:t>メイン料理のリストまたは説明</w:t>
                </w:r>
              </w:p>
              <w:p w14:paraId="58AEDA9D" w14:textId="77777777" w:rsidR="005575B7" w:rsidRPr="009B23CF" w:rsidRDefault="005575B7" w:rsidP="00B427E3">
                <w:pPr>
                  <w:pStyle w:val="a"/>
                  <w:rPr>
                    <w:rFonts w:ascii="メイリオ" w:hAnsi="メイリオ" w:hint="eastAsia"/>
                    <w:lang w:val="en-US"/>
                  </w:rPr>
                </w:pPr>
                <w:r w:rsidRPr="009B23CF">
                  <w:rPr>
                    <w:rFonts w:ascii="メイリオ" w:hAnsi="メイリオ" w:hint="eastAsia"/>
                    <w:lang w:val="ja-JP" w:bidi="ja-JP"/>
                  </w:rPr>
                  <w:t>メイン料理の名前</w:t>
                </w:r>
              </w:p>
            </w:sdtContent>
          </w:sdt>
        </w:tc>
        <w:bookmarkStart w:id="0" w:name="_GoBack"/>
        <w:bookmarkEnd w:id="0"/>
      </w:tr>
      <w:tr w:rsidR="005575B7" w:rsidRPr="009B23CF" w14:paraId="62CBFF7C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3CCF0250" w14:textId="77777777" w:rsidR="005575B7" w:rsidRPr="009B23CF" w:rsidRDefault="005575B7" w:rsidP="005575B7">
            <w:pPr>
              <w:rPr>
                <w:rFonts w:ascii="メイリオ" w:hAnsi="メイリオ" w:hint="eastAsia"/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6C9893AC" w14:textId="77777777" w:rsidR="005575B7" w:rsidRPr="009B23CF" w:rsidRDefault="005575B7" w:rsidP="005575B7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2160" w:type="dxa"/>
          </w:tcPr>
          <w:p w14:paraId="34661ACE" w14:textId="77777777" w:rsidR="005575B7" w:rsidRPr="009B23CF" w:rsidRDefault="005575B7" w:rsidP="005575B7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4230" w:type="dxa"/>
          </w:tcPr>
          <w:p w14:paraId="4C1F2B46" w14:textId="77777777" w:rsidR="005575B7" w:rsidRPr="009B23CF" w:rsidRDefault="005575B7" w:rsidP="005575B7">
            <w:pPr>
              <w:rPr>
                <w:rFonts w:ascii="メイリオ" w:hAnsi="メイリオ" w:hint="eastAsia"/>
                <w:lang w:val="en-US"/>
              </w:rPr>
            </w:pPr>
          </w:p>
        </w:tc>
      </w:tr>
      <w:tr w:rsidR="005575B7" w:rsidRPr="009B23CF" w14:paraId="4E11C460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71516D5" w14:textId="77777777" w:rsidR="005575B7" w:rsidRPr="009B23CF" w:rsidRDefault="005575B7" w:rsidP="00B427E3">
            <w:pPr>
              <w:rPr>
                <w:rFonts w:ascii="メイリオ" w:hAnsi="メイリオ" w:hint="eastAsia"/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0F19BA9B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69187BE3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  <w:r w:rsidRPr="009B23CF">
              <w:rPr>
                <w:rFonts w:ascii="メイリオ" w:hAnsi="メイリオ" w:hint="eastAsia"/>
                <w:noProof/>
                <w:lang w:val="ja-JP" w:bidi="ja-JP"/>
              </w:rPr>
              <mc:AlternateContent>
                <mc:Choice Requires="wps">
                  <w:drawing>
                    <wp:inline distT="0" distB="0" distL="0" distR="0" wp14:anchorId="4A923A34" wp14:editId="260D6AD3">
                      <wp:extent cx="944770" cy="720505"/>
                      <wp:effectExtent l="0" t="0" r="0" b="0"/>
                      <wp:docPr id="378" name="長方形 376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944770" cy="7205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メイリオ" w:hAnsi="メイリオ"/>
                                    </w:rPr>
                                    <w:id w:val="53808998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22639BC2" w14:textId="77777777" w:rsidR="005575B7" w:rsidRPr="00033E91" w:rsidRDefault="005575B7" w:rsidP="005575B7">
                                      <w:pPr>
                                        <w:pStyle w:val="1"/>
                                        <w:rPr>
                                          <w:rFonts w:ascii="メイリオ" w:hAnsi="メイリオ"/>
                                        </w:rPr>
                                      </w:pPr>
                                      <w:r w:rsidRPr="00033E91">
                                        <w:rPr>
                                          <w:rFonts w:ascii="メイリオ" w:hAnsi="メイリオ"/>
                                          <w:lang w:val="ja-JP" w:bidi="ja-JP"/>
                                        </w:rPr>
                                        <w:t>0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923A34" id="長方形 376" o:spid="_x0000_s1043" style="width:74.4pt;height:56.7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メイリオ" w:hAnsi="メイリオ"/>
                              </w:rPr>
                              <w:id w:val="5380899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2639BC2" w14:textId="77777777" w:rsidR="005575B7" w:rsidRPr="00033E91" w:rsidRDefault="005575B7" w:rsidP="005575B7">
                                <w:pPr>
                                  <w:pStyle w:val="1"/>
                                  <w:rPr>
                                    <w:rFonts w:ascii="メイリオ" w:hAnsi="メイリオ"/>
                                  </w:rPr>
                                </w:pPr>
                                <w:r w:rsidRPr="00033E91">
                                  <w:rPr>
                                    <w:rFonts w:ascii="メイリオ" w:hAnsi="メイリオ"/>
                                    <w:lang w:val="ja-JP" w:bidi="ja-JP"/>
                                  </w:rPr>
                                  <w:t>04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メイリオ" w:eastAsia="メイリオ" w:hAnsi="メイリオ" w:hint="eastAsia"/>
                <w:lang w:val="en-US"/>
              </w:rPr>
              <w:id w:val="-2065249781"/>
              <w:placeholder>
                <w:docPart w:val="1F8DE346EC13489F97756F067590CC9D"/>
              </w:placeholder>
              <w:temporary/>
              <w:showingPlcHdr/>
              <w15:appearance w15:val="hidden"/>
            </w:sdtPr>
            <w:sdtEndPr/>
            <w:sdtContent>
              <w:p w14:paraId="6B559A6A" w14:textId="77777777" w:rsidR="005575B7" w:rsidRPr="009B23CF" w:rsidRDefault="005575B7" w:rsidP="005575B7">
                <w:pPr>
                  <w:pStyle w:val="2"/>
                  <w:rPr>
                    <w:rFonts w:ascii="メイリオ" w:eastAsia="メイリオ" w:hAnsi="メイリオ" w:hint="eastAsia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9B23CF">
                  <w:rPr>
                    <w:rFonts w:ascii="メイリオ" w:eastAsia="メイリオ" w:hAnsi="メイリオ" w:hint="eastAsia"/>
                    <w:lang w:val="ja-JP" w:bidi="ja-JP"/>
                  </w:rPr>
                  <w:t>デザート</w:t>
                </w:r>
              </w:p>
            </w:sdtContent>
          </w:sdt>
        </w:tc>
      </w:tr>
      <w:tr w:rsidR="005575B7" w:rsidRPr="009B23CF" w14:paraId="4BAD4F41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1AA7780F" w14:textId="77777777" w:rsidR="005575B7" w:rsidRPr="009B23CF" w:rsidRDefault="005575B7" w:rsidP="00B427E3">
            <w:pPr>
              <w:rPr>
                <w:rFonts w:ascii="メイリオ" w:hAnsi="メイリオ" w:hint="eastAsia"/>
                <w:noProof/>
                <w:lang w:val="en-US"/>
              </w:rPr>
            </w:pPr>
          </w:p>
        </w:tc>
        <w:tc>
          <w:tcPr>
            <w:tcW w:w="812" w:type="dxa"/>
          </w:tcPr>
          <w:p w14:paraId="25B5A17B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2160" w:type="dxa"/>
            <w:vMerge/>
          </w:tcPr>
          <w:p w14:paraId="4400B0D8" w14:textId="77777777" w:rsidR="005575B7" w:rsidRPr="009B23CF" w:rsidRDefault="005575B7" w:rsidP="00B427E3">
            <w:pPr>
              <w:rPr>
                <w:rFonts w:ascii="メイリオ" w:hAnsi="メイリオ" w:hint="eastAsia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メイリオ" w:hAnsi="メイリオ" w:hint="eastAsia"/>
                <w:lang w:val="en-US"/>
              </w:rPr>
              <w:id w:val="-515227750"/>
              <w:placeholder>
                <w:docPart w:val="60EB4C7AC10343AA9B8E0FE3954A2213"/>
              </w:placeholder>
              <w:temporary/>
              <w:showingPlcHdr/>
              <w15:appearance w15:val="hidden"/>
            </w:sdtPr>
            <w:sdtEndPr/>
            <w:sdtContent>
              <w:p w14:paraId="698D1B0B" w14:textId="77777777" w:rsidR="005575B7" w:rsidRPr="009B23CF" w:rsidRDefault="005575B7" w:rsidP="005575B7">
                <w:pPr>
                  <w:pStyle w:val="a"/>
                  <w:rPr>
                    <w:rFonts w:ascii="メイリオ" w:hAnsi="メイリオ" w:hint="eastAsia"/>
                    <w:lang w:val="en-US"/>
                  </w:rPr>
                </w:pPr>
                <w:r w:rsidRPr="009B23CF">
                  <w:rPr>
                    <w:rFonts w:ascii="メイリオ" w:hAnsi="メイリオ" w:hint="eastAsia"/>
                    <w:lang w:val="ja-JP" w:bidi="ja-JP"/>
                  </w:rPr>
                  <w:t>デザートのリストまたは説明</w:t>
                </w:r>
              </w:p>
              <w:p w14:paraId="65536743" w14:textId="77777777" w:rsidR="005575B7" w:rsidRPr="009B23CF" w:rsidRDefault="005575B7" w:rsidP="005575B7">
                <w:pPr>
                  <w:pStyle w:val="a"/>
                  <w:rPr>
                    <w:rFonts w:ascii="メイリオ" w:hAnsi="メイリオ" w:hint="eastAsia"/>
                    <w:lang w:val="en-US"/>
                  </w:rPr>
                </w:pPr>
                <w:r w:rsidRPr="009B23CF">
                  <w:rPr>
                    <w:rFonts w:ascii="メイリオ" w:hAnsi="メイリオ" w:hint="eastAsia"/>
                    <w:lang w:val="ja-JP" w:bidi="ja-JP"/>
                  </w:rPr>
                  <w:t>デザートの名前</w:t>
                </w:r>
              </w:p>
            </w:sdtContent>
          </w:sdt>
        </w:tc>
      </w:tr>
    </w:tbl>
    <w:p w14:paraId="52C64941" w14:textId="77777777" w:rsidR="00D56FAD" w:rsidRPr="009B23CF" w:rsidRDefault="00D56FAD">
      <w:pPr>
        <w:spacing w:after="160" w:line="259" w:lineRule="auto"/>
        <w:jc w:val="left"/>
        <w:rPr>
          <w:rFonts w:ascii="メイリオ" w:hAnsi="メイリオ" w:hint="eastAsia"/>
          <w:lang w:val="en-US"/>
        </w:rPr>
      </w:pPr>
    </w:p>
    <w:sectPr w:rsidR="00D56FAD" w:rsidRPr="009B23CF" w:rsidSect="00583A8D">
      <w:headerReference w:type="default" r:id="rId15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8011B6" w14:textId="77777777" w:rsidR="002468EC" w:rsidRDefault="002468EC" w:rsidP="00B427E3">
      <w:r>
        <w:separator/>
      </w:r>
    </w:p>
  </w:endnote>
  <w:endnote w:type="continuationSeparator" w:id="0">
    <w:p w14:paraId="4E2E680A" w14:textId="77777777" w:rsidR="002468EC" w:rsidRDefault="002468EC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365EF4" w14:textId="77777777" w:rsidR="002468EC" w:rsidRDefault="002468EC" w:rsidP="00B427E3">
      <w:r>
        <w:separator/>
      </w:r>
    </w:p>
  </w:footnote>
  <w:footnote w:type="continuationSeparator" w:id="0">
    <w:p w14:paraId="5C6D59BA" w14:textId="77777777" w:rsidR="002468EC" w:rsidRDefault="002468EC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1EEAD" w14:textId="77777777" w:rsidR="009C5B35" w:rsidRPr="009B23CF" w:rsidRDefault="00B07DDF" w:rsidP="00B427E3">
    <w:pPr>
      <w:pStyle w:val="a4"/>
      <w:rPr>
        <w:rFonts w:ascii="メイリオ" w:hAnsi="メイリオ"/>
      </w:rPr>
    </w:pPr>
    <w:r w:rsidRPr="009B23CF">
      <w:rPr>
        <w:rFonts w:ascii="メイリオ" w:hAnsi="メイリオ"/>
        <w:noProof/>
        <w:lang w:val="ja-JP" w:bidi="ja-JP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C34B6FF" wp14:editId="622B1F34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598664"/>
              <wp:effectExtent l="0" t="0" r="0" b="18415"/>
              <wp:wrapNone/>
              <wp:docPr id="163" name="グループ 34" descr="メニューの背景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598664"/>
                        <a:chOff x="0" y="0"/>
                        <a:chExt cx="9610925" cy="7595347"/>
                      </a:xfrm>
                    </wpg:grpSpPr>
                    <wps:wsp>
                      <wps:cNvPr id="164" name="フリーフォーム:図形 164">
                        <a:extLst/>
                      </wps:cNvPr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5" name="フリーフォーム:図形 165">
                        <a:extLst/>
                      </wps:cNvPr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6" name="フリーフォーム:図形 166">
                        <a:extLst/>
                      </wps:cNvPr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167" name="フリーフォーム:図形 167">
                        <a:extLst/>
                      </wps:cNvPr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8" name="フリーフォーム:図形 168">
                        <a:extLst/>
                      </wps:cNvPr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69" name="フリーフォーム:図形 169">
                        <a:extLst/>
                      </wps:cNvPr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0" name="フリーフォーム:図形 170">
                        <a:extLst/>
                      </wps:cNvPr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1" name="フリーフォーム:図形 171">
                        <a:extLst/>
                      </wps:cNvPr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2" name="フリーフォーム:図形 172">
                        <a:extLst/>
                      </wps:cNvPr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3" name="フリーフォーム:図形 173">
                        <a:extLst/>
                      </wps:cNvPr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4" name="フリーフォーム:図形 174">
                        <a:extLst/>
                      </wps:cNvPr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" name="フリーフォーム:図形 175">
                        <a:extLst/>
                      </wps:cNvPr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0" name="フリーフォーム:図形 180">
                        <a:extLst/>
                      </wps:cNvPr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86" name="フリーフォーム:図形 186">
                        <a:extLst/>
                      </wps:cNvPr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フリーフォーム:図形 187">
                        <a:extLst/>
                      </wps:cNvPr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フリーフォーム:図形 188">
                        <a:extLst/>
                      </wps:cNvPr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89" name="フリーフォーム:図形 189">
                        <a:extLst/>
                      </wps:cNvPr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609" name="フリーフォーム:図形 609">
                        <a:extLst/>
                      </wps:cNvPr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フリーフォーム:図形 610">
                        <a:extLst/>
                      </wps:cNvPr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1" name="フリーフォーム:図形 611">
                        <a:extLst/>
                      </wps:cNvPr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2" name="フリーフォーム:図形 612">
                        <a:extLst/>
                      </wps:cNvPr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3" name="直線​​コネクタ 613">
                        <a:extLst/>
                      </wps:cNvPr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615" name="グラフィック 584">
                        <a:extLst/>
                      </wps:cNvPr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6" name="グラフィック 586">
                        <a:extLst/>
                      </wps:cNvPr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7" name="グループ 617">
                        <a:extLst/>
                      </wpg:cNvPr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618" name="フリーフォーム:図形 618">
                          <a:extLst/>
                        </wps:cNvPr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9" name="フリーフォーム:図形 619">
                          <a:extLst/>
                        </wps:cNvPr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6" name="フリーフォーム:図形 626">
                          <a:extLst/>
                        </wps:cNvPr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9" name="フリーフォーム:図形 629">
                          <a:extLst/>
                        </wps:cNvPr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30" name="グループ 630">
                        <a:extLst/>
                      </wpg:cNvPr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31" name="フリーフォーム:図形 631">
                          <a:extLst/>
                        </wps:cNvPr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2" name="フリーフォーム:図形 632">
                          <a:extLst/>
                        </wps:cNvPr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3" name="フリーフォーム:図形 633">
                          <a:extLst/>
                        </wps:cNvPr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4" name="フリーフォーム:図形 634">
                          <a:extLst/>
                        </wps:cNvPr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5" name="フリーフォーム:図形 635">
                          <a:extLst/>
                        </wps:cNvPr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36" name="グラフィック 603">
                        <a:extLst/>
                      </wps:cNvPr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" name="グラフィック 586">
                        <a:extLst/>
                      </wps:cNvPr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" name="グラフィック 584">
                        <a:extLst/>
                      </wps:cNvPr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39" name="グループ 639">
                        <a:extLst/>
                      </wpg:cNvPr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422" name="フリーフォーム:図形 422">
                          <a:extLst/>
                        </wps:cNvPr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3" name="フリーフォーム:図形 423">
                          <a:extLst/>
                        </wps:cNvPr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4" name="フリーフォーム:図形 424">
                          <a:extLst/>
                        </wps:cNvPr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5" name="フリーフォーム:図形 425">
                          <a:extLst/>
                        </wps:cNvPr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6" name="フリーフォーム:図形 426">
                          <a:extLst/>
                        </wps:cNvPr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427" name="グループ 427">
                        <a:extLst/>
                      </wpg:cNvPr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428" name="フリーフォーム:図形 428">
                          <a:extLst/>
                        </wps:cNvPr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9" name="フリーフォーム: 図形 429">
                          <a:extLst/>
                        </wps:cNvPr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0" name="フリーフォーム:図形 430">
                          <a:extLst/>
                        </wps:cNvPr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1" name="フリーフォーム:図形 431">
                          <a:extLst/>
                        </wps:cNvPr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3" name="フリーフォーム:図形 433">
                          <a:extLst/>
                        </wps:cNvPr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35" name="グラフィック 603">
                        <a:extLst/>
                      </wps:cNvPr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6" name="グラフィック 603">
                        <a:extLst/>
                      </wps:cNvPr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7" name="グラフィック 603">
                        <a:extLst/>
                      </wps:cNvPr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8" name="グラフィック 603">
                        <a:extLst/>
                      </wps:cNvPr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9" name="グラフィック 603">
                        <a:extLst/>
                      </wps:cNvPr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0" name="グラフィック 603">
                        <a:extLst/>
                      </wps:cNvPr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1" name="グラフィック 603">
                        <a:extLst/>
                      </wps:cNvPr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442" name="グループ 442">
                        <a:extLst/>
                      </wpg:cNvPr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443" name="フリーフォーム:図形 443">
                          <a:extLst/>
                        </wps:cNvPr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4" name="フリーフォーム:図形 444">
                          <a:extLst/>
                        </wps:cNvPr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5" name="フリーフォーム:図形 445">
                          <a:extLst/>
                        </wps:cNvPr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6" name="フリーフォーム:図形 446">
                          <a:extLst/>
                        </wps:cNvPr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47" name="グラフィック 4">
                        <a:extLst/>
                      </wps:cNvPr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5" name="フリーフォーム:図形 195">
                        <a:extLst/>
                      </wps:cNvPr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1" name="フリーフォーム:図形 201">
                        <a:extLst/>
                      </wps:cNvPr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978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69128518" id="グループ 34" o:spid="_x0000_s1026" alt="メニューの背景" style="position:absolute;left:0;text-align:left;margin-left:0;margin-top:0;width:756.75pt;height:598.3pt;z-index:251659264;mso-width-percent:955;mso-height-percent:978;mso-position-horizontal:left;mso-position-horizontal-relative:page;mso-position-vertical:top;mso-position-vertical-relative:page;mso-width-percent:955;mso-height-percent:978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">
              <v:shape id="フリーフォーム:図形 164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フリーフォーム:図形 165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フリーフォーム:図形 166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フリーフォーム:図形 167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フリーフォーム:図形 168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フリーフォーム:図形 169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フリーフォーム:図形 170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フリーフォーム:図形 171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フリーフォーム:図形 172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フリーフォーム:図形 173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フリーフォーム:図形 174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フリーフォーム:図形 175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フリーフォーム:図形 180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フリーフォーム:図形 186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フリーフォーム:図形 187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フリーフォーム:図形 188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フリーフォーム:図形 189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フリーフォーム:図形 609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フリーフォーム:図形 610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フリーフォーム:図形 611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フリーフォーム:図形 612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直線​​コネクタ 613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" strokecolor="white [3212]" strokeweight=".25pt">
                <v:stroke dashstyle="dash" joinstyle="miter"/>
              </v:line>
              <v:shape id="グラフィック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グラフィック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グループ 617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lmQ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I3uD3TDgCcn0HAAD//wMAUEsBAi0AFAAGAAgAAAAhANvh9svuAAAAhQEAABMAAAAAAAAA&#10;AAAAAAAAAAAAAFtDb250ZW50X1R5cGVzXS54bWxQSwECLQAUAAYACAAAACEAWvQsW78AAAAVAQAA&#10;CwAAAAAAAAAAAAAAAAAfAQAAX3JlbHMvLnJlbHNQSwECLQAUAAYACAAAACEAgV5ZkMYAAADcAAAA&#10;DwAAAAAAAAAAAAAAAAAHAgAAZHJzL2Rvd25yZXYueG1sUEsFBgAAAAADAAMAtwAAAPoCAAAAAA==&#10;">
                <v:shape id="フリーフォーム:図形 618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フリーフォーム:図形 619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フリーフォーム:図形 626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フリーフォーム:図形 629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グループ 630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p2E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zA9nwhGQmz8AAAD//wMAUEsBAi0AFAAGAAgAAAAhANvh9svuAAAAhQEAABMAAAAAAAAAAAAA&#10;AAAAAAAAAFtDb250ZW50X1R5cGVzXS54bWxQSwECLQAUAAYACAAAACEAWvQsW78AAAAVAQAACwAA&#10;AAAAAAAAAAAAAAAfAQAAX3JlbHMvLnJlbHNQSwECLQAUAAYACAAAACEARQKdhMMAAADcAAAADwAA&#10;AAAAAAAAAAAAAAAHAgAAZHJzL2Rvd25yZXYueG1sUEsFBgAAAAADAAMAtwAAAPcCAAAAAA==&#10;">
                <v:shape id="フリーフォーム:図形 631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フリーフォーム:図形 632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フリーフォーム:図形 633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フリーフォーム:図形 63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nZUxQAAANwAAAAPAAAAZHJzL2Rvd25yZXYueG1sRI9Bi8Iw&#10;FITvgv8hPGFvmuqK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DzRnZU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フリーフォーム:図形 635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tPPxQAAANwAAAAPAAAAZHJzL2Rvd25yZXYueG1sRI9Bi8Iw&#10;FITvgv8hPGFvmuqi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CcCtPP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グラフィック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グラフィック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グラフィック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グループ 639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DQZ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">
                <v:shape id="フリーフォーム:図形 422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フリーフォーム:図形 423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フリーフォーム:図形 424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フリーフォーム:図形 425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フリーフォーム:図形 426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グループ 427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<v:shape id="フリーフォーム:図形 428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フリーフォーム: 図形 429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フリーフォーム:図形 430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フリーフォーム:図形 431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フリーフォーム:図形 433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グラフィック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グラフィック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グラフィック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グラフィック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グラフィック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グラフィック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グラフィック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グループ 442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rv0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">
                <v:shape id="フリーフォーム:図形 443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フリーフォーム:図形 444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フリーフォーム:図形 44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フリーフォーム:図形 44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グラフィック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フリーフォーム:図形 195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フリーフォーム:図形 201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gUAOo+WGSwAAAA="/>
  </w:docVars>
  <w:rsids>
    <w:rsidRoot w:val="006209D1"/>
    <w:rsid w:val="0001249E"/>
    <w:rsid w:val="00033778"/>
    <w:rsid w:val="00033E91"/>
    <w:rsid w:val="00091DE7"/>
    <w:rsid w:val="00123DC6"/>
    <w:rsid w:val="00146D61"/>
    <w:rsid w:val="002236D4"/>
    <w:rsid w:val="002468EC"/>
    <w:rsid w:val="0029308F"/>
    <w:rsid w:val="002C78A5"/>
    <w:rsid w:val="002D2B52"/>
    <w:rsid w:val="00304411"/>
    <w:rsid w:val="00306567"/>
    <w:rsid w:val="003A6A4A"/>
    <w:rsid w:val="003D0FC7"/>
    <w:rsid w:val="00484A58"/>
    <w:rsid w:val="00494922"/>
    <w:rsid w:val="004F5F66"/>
    <w:rsid w:val="005575B7"/>
    <w:rsid w:val="00583A8D"/>
    <w:rsid w:val="005B1430"/>
    <w:rsid w:val="006209D1"/>
    <w:rsid w:val="006E3E79"/>
    <w:rsid w:val="007170A4"/>
    <w:rsid w:val="00772811"/>
    <w:rsid w:val="007843B7"/>
    <w:rsid w:val="007C151E"/>
    <w:rsid w:val="007F4941"/>
    <w:rsid w:val="008938C9"/>
    <w:rsid w:val="008E7A14"/>
    <w:rsid w:val="00952480"/>
    <w:rsid w:val="009A110A"/>
    <w:rsid w:val="009B23CF"/>
    <w:rsid w:val="009C5B35"/>
    <w:rsid w:val="00B07DDF"/>
    <w:rsid w:val="00B427E3"/>
    <w:rsid w:val="00BA688C"/>
    <w:rsid w:val="00C43999"/>
    <w:rsid w:val="00CD0393"/>
    <w:rsid w:val="00D075D5"/>
    <w:rsid w:val="00D56FAD"/>
    <w:rsid w:val="00D57C0E"/>
    <w:rsid w:val="00DA761C"/>
    <w:rsid w:val="00F309E1"/>
    <w:rsid w:val="00F72746"/>
    <w:rsid w:val="00F9302E"/>
    <w:rsid w:val="00FA261A"/>
    <w:rsid w:val="00FB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58ECC8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ＭＳ 明朝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9B23CF"/>
    <w:pPr>
      <w:spacing w:after="0" w:line="192" w:lineRule="auto"/>
      <w:jc w:val="center"/>
    </w:pPr>
    <w:rPr>
      <w:rFonts w:eastAsia="メイリオ" w:hAnsi="Gill Sans MT"/>
      <w:color w:val="000000" w:themeColor="text1"/>
      <w:kern w:val="24"/>
      <w:sz w:val="20"/>
      <w:szCs w:val="24"/>
      <w:lang w:val="en-GB"/>
    </w:rPr>
  </w:style>
  <w:style w:type="paragraph" w:styleId="1">
    <w:name w:val="heading 1"/>
    <w:basedOn w:val="Web"/>
    <w:next w:val="a0"/>
    <w:link w:val="10"/>
    <w:uiPriority w:val="9"/>
    <w:qFormat/>
    <w:rsid w:val="009B23CF"/>
    <w:pPr>
      <w:spacing w:before="0" w:beforeAutospacing="0" w:after="0" w:afterAutospacing="0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Web"/>
    <w:next w:val="a0"/>
    <w:link w:val="20"/>
    <w:uiPriority w:val="9"/>
    <w:qFormat/>
    <w:rsid w:val="009B23CF"/>
    <w:pPr>
      <w:spacing w:before="0" w:beforeAutospacing="0" w:after="0" w:afterAutospacing="0"/>
      <w:jc w:val="left"/>
      <w:outlineLvl w:val="1"/>
    </w:pPr>
    <w:rPr>
      <w:rFonts w:asciiTheme="minorHAnsi" w:eastAsia="Verdana" w:hAnsi="Gill Sans MT" w:cstheme="minorBidi"/>
      <w:b/>
      <w:bCs/>
      <w:color w:val="3E8853" w:themeColor="accent5"/>
      <w:sz w:val="36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a5">
    <w:name w:val="ヘッダー (文字)"/>
    <w:basedOn w:val="a1"/>
    <w:link w:val="a4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a6">
    <w:name w:val="footer"/>
    <w:basedOn w:val="a0"/>
    <w:link w:val="a7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a7">
    <w:name w:val="フッター (文字)"/>
    <w:basedOn w:val="a1"/>
    <w:link w:val="a6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Web">
    <w:name w:val="Normal (Web)"/>
    <w:basedOn w:val="a0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a">
    <w:name w:val="List Paragraph"/>
    <w:basedOn w:val="a0"/>
    <w:uiPriority w:val="34"/>
    <w:qFormat/>
    <w:rsid w:val="009B23CF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Cs w:val="28"/>
      <w:lang w:val="en-ZA"/>
    </w:rPr>
  </w:style>
  <w:style w:type="character" w:styleId="a8">
    <w:name w:val="Placeholder Text"/>
    <w:basedOn w:val="a1"/>
    <w:uiPriority w:val="99"/>
    <w:semiHidden/>
    <w:rsid w:val="009C5B35"/>
    <w:rPr>
      <w:color w:val="808080"/>
    </w:rPr>
  </w:style>
  <w:style w:type="character" w:customStyle="1" w:styleId="10">
    <w:name w:val="見出し 1 (文字)"/>
    <w:basedOn w:val="a1"/>
    <w:link w:val="1"/>
    <w:uiPriority w:val="9"/>
    <w:rsid w:val="009B23CF"/>
    <w:rPr>
      <w:rFonts w:eastAsia="メイリオ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20">
    <w:name w:val="見出し 2 (文字)"/>
    <w:basedOn w:val="a1"/>
    <w:link w:val="2"/>
    <w:uiPriority w:val="9"/>
    <w:rsid w:val="009B23CF"/>
    <w:rPr>
      <w:rFonts w:eastAsia="Verdana" w:hAnsi="Gill Sans MT"/>
      <w:b/>
      <w:bCs/>
      <w:color w:val="3E8853" w:themeColor="accent5"/>
      <w:kern w:val="24"/>
      <w:sz w:val="36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a9">
    <w:name w:val="Title"/>
    <w:basedOn w:val="Web"/>
    <w:next w:val="a0"/>
    <w:link w:val="aa"/>
    <w:uiPriority w:val="10"/>
    <w:qFormat/>
    <w:rsid w:val="009B23CF"/>
    <w:pPr>
      <w:spacing w:before="0" w:beforeAutospacing="0" w:after="0" w:afterAutospacing="0" w:line="1080" w:lineRule="exact"/>
    </w:pPr>
    <w:rPr>
      <w:rFonts w:asciiTheme="minorHAnsi" w:hAnsi="Gill Sans MT" w:cstheme="minorBidi"/>
      <w:b/>
      <w:bCs/>
      <w:color w:val="F2F2F2" w:themeColor="background1" w:themeShade="F2"/>
      <w:spacing w:val="-30"/>
      <w:sz w:val="84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aa">
    <w:name w:val="表題 (文字)"/>
    <w:basedOn w:val="a1"/>
    <w:link w:val="a9"/>
    <w:uiPriority w:val="10"/>
    <w:rsid w:val="009B23CF"/>
    <w:rPr>
      <w:rFonts w:eastAsia="メイリオ" w:hAnsi="Gill Sans MT"/>
      <w:b/>
      <w:bCs/>
      <w:color w:val="F2F2F2" w:themeColor="background1" w:themeShade="F2"/>
      <w:spacing w:val="-30"/>
      <w:kern w:val="24"/>
      <w:sz w:val="84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ab">
    <w:name w:val="Subtitle"/>
    <w:basedOn w:val="Web"/>
    <w:next w:val="a0"/>
    <w:link w:val="ac"/>
    <w:uiPriority w:val="11"/>
    <w:qFormat/>
    <w:rsid w:val="009B23CF"/>
    <w:pPr>
      <w:spacing w:before="0" w:beforeAutospacing="0" w:after="0" w:afterAutospacing="0"/>
    </w:pPr>
    <w:rPr>
      <w:rFonts w:asciiTheme="minorHAnsi" w:hAnsi="Gill Sans MT" w:cstheme="minorBidi"/>
      <w:color w:val="FFFFFF" w:themeColor="background1"/>
      <w:spacing w:val="-20"/>
      <w:szCs w:val="28"/>
    </w:rPr>
  </w:style>
  <w:style w:type="character" w:customStyle="1" w:styleId="ac">
    <w:name w:val="副題 (文字)"/>
    <w:basedOn w:val="a1"/>
    <w:link w:val="ab"/>
    <w:uiPriority w:val="11"/>
    <w:rsid w:val="009B23CF"/>
    <w:rPr>
      <w:rFonts w:eastAsia="メイリオ" w:hAnsi="Gill Sans MT"/>
      <w:color w:val="FFFFFF" w:themeColor="background1"/>
      <w:spacing w:val="-20"/>
      <w:kern w:val="24"/>
      <w:sz w:val="24"/>
      <w:szCs w:val="28"/>
      <w:lang w:val="en-GB"/>
    </w:rPr>
  </w:style>
  <w:style w:type="paragraph" w:styleId="ad">
    <w:name w:val="Date"/>
    <w:basedOn w:val="Web"/>
    <w:next w:val="a0"/>
    <w:link w:val="ae"/>
    <w:uiPriority w:val="99"/>
    <w:rsid w:val="00B427E3"/>
    <w:pPr>
      <w:spacing w:before="0" w:beforeAutospacing="0" w:after="0" w:afterAutospacing="0"/>
    </w:pPr>
    <w:rPr>
      <w:rFonts w:asciiTheme="minorHAnsi" w:hAnsi="Gill Sans MT" w:cstheme="minorBidi"/>
      <w:b/>
      <w:bCs/>
      <w:sz w:val="28"/>
      <w:szCs w:val="28"/>
    </w:rPr>
  </w:style>
  <w:style w:type="character" w:customStyle="1" w:styleId="ae">
    <w:name w:val="日付 (文字)"/>
    <w:basedOn w:val="a1"/>
    <w:link w:val="ad"/>
    <w:uiPriority w:val="99"/>
    <w:rsid w:val="00B427E3"/>
    <w:rPr>
      <w:rFonts w:eastAsiaTheme="minorEastAsia" w:hAnsi="Gill Sans MT"/>
      <w:b/>
      <w:bCs/>
      <w:color w:val="000000" w:themeColor="text1"/>
      <w:kern w:val="24"/>
      <w:sz w:val="28"/>
      <w:szCs w:val="28"/>
      <w:lang w:val="en-GB"/>
    </w:rPr>
  </w:style>
  <w:style w:type="table" w:styleId="af">
    <w:name w:val="Table Grid"/>
    <w:basedOn w:val="a2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D55BC402FC476DA57FA87193630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504E4-6459-4525-9411-91155B32C173}"/>
      </w:docPartPr>
      <w:docPartBody>
        <w:p w:rsidR="00EA5944" w:rsidRDefault="009D3272" w:rsidP="009D3272">
          <w:pPr>
            <w:pStyle w:val="80D55BC402FC476DA57FA87193630C9C7"/>
          </w:pPr>
          <w:r w:rsidRPr="00146D61">
            <w:rPr>
              <w:lang w:val="ja-JP" w:bidi="ja-JP"/>
            </w:rPr>
            <w:t>前菜</w:t>
          </w:r>
        </w:p>
      </w:docPartBody>
    </w:docPart>
    <w:docPart>
      <w:docPartPr>
        <w:name w:val="CBBACFC5030F4441A7BB3D4A4FF07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60AA3-2333-4669-84EE-A0DF8D6EA3E9}"/>
      </w:docPartPr>
      <w:docPartBody>
        <w:p w:rsidR="009D3272" w:rsidRPr="00146D61" w:rsidRDefault="009D3272" w:rsidP="005575B7">
          <w:pPr>
            <w:pStyle w:val="a"/>
            <w:rPr>
              <w:lang w:val="en-US"/>
            </w:rPr>
          </w:pPr>
          <w:r w:rsidRPr="00146D61">
            <w:rPr>
              <w:lang w:val="ja-JP" w:bidi="ja-JP"/>
            </w:rPr>
            <w:t>前菜のリストまたは説明</w:t>
          </w:r>
        </w:p>
        <w:p w:rsidR="009D3272" w:rsidRPr="00146D61" w:rsidRDefault="009D3272" w:rsidP="005575B7">
          <w:pPr>
            <w:pStyle w:val="a"/>
            <w:rPr>
              <w:lang w:val="en-US"/>
            </w:rPr>
          </w:pPr>
          <w:r w:rsidRPr="00146D61">
            <w:rPr>
              <w:lang w:val="ja-JP" w:bidi="ja-JP"/>
            </w:rPr>
            <w:t>前菜名</w:t>
          </w:r>
        </w:p>
        <w:p w:rsidR="00EA5944" w:rsidRDefault="009D3272" w:rsidP="009D3272">
          <w:pPr>
            <w:pStyle w:val="CBBACFC5030F4441A7BB3D4A4FF073E07"/>
          </w:pPr>
          <w:r w:rsidRPr="00146D61">
            <w:rPr>
              <w:lang w:val="ja-JP" w:bidi="ja-JP"/>
            </w:rPr>
            <w:t>前菜名</w:t>
          </w:r>
        </w:p>
      </w:docPartBody>
    </w:docPart>
    <w:docPart>
      <w:docPartPr>
        <w:name w:val="CF46C7ADA7794462AB2C4996DCD32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57499-5AA2-4595-8593-6F79F0E61362}"/>
      </w:docPartPr>
      <w:docPartBody>
        <w:p w:rsidR="00EA5944" w:rsidRDefault="009D3272" w:rsidP="009D3272">
          <w:pPr>
            <w:pStyle w:val="CF46C7ADA7794462AB2C4996DCD329437"/>
          </w:pPr>
          <w:r w:rsidRPr="00146D61">
            <w:rPr>
              <w:lang w:val="ja-JP" w:bidi="ja-JP"/>
            </w:rPr>
            <w:t>一品目</w:t>
          </w:r>
        </w:p>
      </w:docPartBody>
    </w:docPart>
    <w:docPart>
      <w:docPartPr>
        <w:name w:val="57D5BAF333F343A5AEBBA9FD4016F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3CF97-B64F-41A3-A526-D7B913E2D552}"/>
      </w:docPartPr>
      <w:docPartBody>
        <w:p w:rsidR="009D3272" w:rsidRPr="00146D61" w:rsidRDefault="009D3272" w:rsidP="005575B7">
          <w:pPr>
            <w:pStyle w:val="a"/>
            <w:rPr>
              <w:lang w:val="en-US"/>
            </w:rPr>
          </w:pPr>
          <w:r w:rsidRPr="00146D61">
            <w:rPr>
              <w:lang w:val="ja-JP" w:bidi="ja-JP"/>
            </w:rPr>
            <w:t>一品目のリストまたは説明</w:t>
          </w:r>
        </w:p>
        <w:p w:rsidR="00EA5944" w:rsidRDefault="009D3272" w:rsidP="009D3272">
          <w:pPr>
            <w:pStyle w:val="57D5BAF333F343A5AEBBA9FD4016F50F7"/>
          </w:pPr>
          <w:r w:rsidRPr="00146D61">
            <w:rPr>
              <w:lang w:val="ja-JP" w:bidi="ja-JP"/>
            </w:rPr>
            <w:t>一品目の名前</w:t>
          </w:r>
        </w:p>
      </w:docPartBody>
    </w:docPart>
    <w:docPart>
      <w:docPartPr>
        <w:name w:val="4F2B5B657543491B9FD87358B01F4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228D7-7993-4A75-A0AA-E9C049706482}"/>
      </w:docPartPr>
      <w:docPartBody>
        <w:p w:rsidR="00EA5944" w:rsidRDefault="009D3272" w:rsidP="009D3272">
          <w:pPr>
            <w:pStyle w:val="4F2B5B657543491B9FD87358B01F42C27"/>
          </w:pPr>
          <w:r w:rsidRPr="00146D61">
            <w:rPr>
              <w:lang w:val="ja-JP" w:bidi="ja-JP"/>
            </w:rPr>
            <w:t>メイン料理</w:t>
          </w:r>
        </w:p>
      </w:docPartBody>
    </w:docPart>
    <w:docPart>
      <w:docPartPr>
        <w:name w:val="5BE4B13E3D92442FB98E43E7DCC86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C3FEF-697A-44FD-A2F9-6101D0B98BFC}"/>
      </w:docPartPr>
      <w:docPartBody>
        <w:p w:rsidR="009D3272" w:rsidRPr="00146D61" w:rsidRDefault="009D3272" w:rsidP="005575B7">
          <w:pPr>
            <w:pStyle w:val="a"/>
            <w:rPr>
              <w:lang w:val="en-US"/>
            </w:rPr>
          </w:pPr>
          <w:r w:rsidRPr="00146D61">
            <w:rPr>
              <w:lang w:val="ja-JP" w:bidi="ja-JP"/>
            </w:rPr>
            <w:t>メイン料理のリストまたは説明</w:t>
          </w:r>
        </w:p>
        <w:p w:rsidR="00EA5944" w:rsidRDefault="009D3272" w:rsidP="009D3272">
          <w:pPr>
            <w:pStyle w:val="5BE4B13E3D92442FB98E43E7DCC865277"/>
          </w:pPr>
          <w:r w:rsidRPr="00146D61">
            <w:rPr>
              <w:lang w:val="ja-JP" w:bidi="ja-JP"/>
            </w:rPr>
            <w:t>メイン料理の名前</w:t>
          </w:r>
        </w:p>
      </w:docPartBody>
    </w:docPart>
    <w:docPart>
      <w:docPartPr>
        <w:name w:val="1F8DE346EC13489F97756F067590C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8087B-6CE3-40E6-8395-B28D7392DE5B}"/>
      </w:docPartPr>
      <w:docPartBody>
        <w:p w:rsidR="00EA5944" w:rsidRDefault="009D3272" w:rsidP="009D3272">
          <w:pPr>
            <w:pStyle w:val="1F8DE346EC13489F97756F067590CC9D7"/>
          </w:pPr>
          <w:r w:rsidRPr="00146D61">
            <w:rPr>
              <w:lang w:val="ja-JP" w:bidi="ja-JP"/>
            </w:rPr>
            <w:t>デザート</w:t>
          </w:r>
        </w:p>
      </w:docPartBody>
    </w:docPart>
    <w:docPart>
      <w:docPartPr>
        <w:name w:val="60EB4C7AC10343AA9B8E0FE3954A22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1D408-6C09-49CA-A341-334B28DB6B5B}"/>
      </w:docPartPr>
      <w:docPartBody>
        <w:p w:rsidR="009D3272" w:rsidRPr="00146D61" w:rsidRDefault="009D3272" w:rsidP="005575B7">
          <w:pPr>
            <w:pStyle w:val="a"/>
            <w:rPr>
              <w:lang w:val="en-US"/>
            </w:rPr>
          </w:pPr>
          <w:r w:rsidRPr="00146D61">
            <w:rPr>
              <w:lang w:val="ja-JP" w:bidi="ja-JP"/>
            </w:rPr>
            <w:t>デザートのリストまたは説明</w:t>
          </w:r>
        </w:p>
        <w:p w:rsidR="00EA5944" w:rsidRDefault="009D3272" w:rsidP="009D3272">
          <w:pPr>
            <w:pStyle w:val="60EB4C7AC10343AA9B8E0FE3954A22137"/>
          </w:pPr>
          <w:r w:rsidRPr="00146D61">
            <w:rPr>
              <w:lang w:val="ja-JP" w:bidi="ja-JP"/>
            </w:rPr>
            <w:t>デザートの名前</w:t>
          </w:r>
        </w:p>
      </w:docPartBody>
    </w:docPart>
    <w:docPart>
      <w:docPartPr>
        <w:name w:val="8251B9DA6A7C4500A71095B407548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19388-39E5-42A8-885B-ED952DB5DF95}"/>
      </w:docPartPr>
      <w:docPartBody>
        <w:p w:rsidR="000375D0" w:rsidRDefault="009D3272" w:rsidP="009D3272">
          <w:pPr>
            <w:pStyle w:val="8251B9DA6A7C4500A71095B4075480434"/>
          </w:pPr>
          <w:r w:rsidRPr="00146D61">
            <w:rPr>
              <w:lang w:val="ja-JP" w:bidi="ja-JP"/>
            </w:rPr>
            <w:t>アンドリューズ主催</w:t>
          </w:r>
          <w:r w:rsidRPr="00146D61">
            <w:rPr>
              <w:lang w:val="ja-JP" w:bidi="ja-JP"/>
            </w:rPr>
            <w:t>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2EF9"/>
    <w:rsid w:val="000375D0"/>
    <w:rsid w:val="002150F6"/>
    <w:rsid w:val="002E42F5"/>
    <w:rsid w:val="00462EF9"/>
    <w:rsid w:val="005112C0"/>
    <w:rsid w:val="00800D7F"/>
    <w:rsid w:val="009D3272"/>
    <w:rsid w:val="00BF3505"/>
    <w:rsid w:val="00EA5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Web"/>
    <w:next w:val="a0"/>
    <w:link w:val="10"/>
    <w:uiPriority w:val="9"/>
    <w:qFormat/>
    <w:rsid w:val="009D3272"/>
    <w:pPr>
      <w:spacing w:before="0" w:beforeAutospacing="0" w:after="0" w:afterAutospacing="0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Web"/>
    <w:next w:val="a0"/>
    <w:link w:val="20"/>
    <w:uiPriority w:val="9"/>
    <w:qFormat/>
    <w:rsid w:val="009D3272"/>
    <w:pPr>
      <w:spacing w:before="0" w:beforeAutospacing="0" w:after="0" w:afterAutospacing="0"/>
      <w:jc w:val="left"/>
      <w:outlineLvl w:val="1"/>
    </w:pPr>
    <w:rPr>
      <w:rFonts w:asciiTheme="minorHAnsi" w:hAnsi="Gill Sans MT" w:cstheme="minorBidi"/>
      <w:b/>
      <w:bCs/>
      <w:color w:val="5B9BD5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80D55BC402FC476DA57FA87193630C9C">
    <w:name w:val="80D55BC402FC476DA57FA87193630C9C"/>
  </w:style>
  <w:style w:type="paragraph" w:styleId="a">
    <w:name w:val="List Paragraph"/>
    <w:basedOn w:val="a0"/>
    <w:uiPriority w:val="34"/>
    <w:qFormat/>
    <w:rsid w:val="009D3272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BBACFC5030F4441A7BB3D4A4FF073E0">
    <w:name w:val="CBBACFC5030F4441A7BB3D4A4FF073E0"/>
  </w:style>
  <w:style w:type="paragraph" w:customStyle="1" w:styleId="CF46C7ADA7794462AB2C4996DCD32943">
    <w:name w:val="CF46C7ADA7794462AB2C4996DCD32943"/>
  </w:style>
  <w:style w:type="paragraph" w:customStyle="1" w:styleId="57D5BAF333F343A5AEBBA9FD4016F50F">
    <w:name w:val="57D5BAF333F343A5AEBBA9FD4016F50F"/>
  </w:style>
  <w:style w:type="paragraph" w:customStyle="1" w:styleId="4F2B5B657543491B9FD87358B01F42C2">
    <w:name w:val="4F2B5B657543491B9FD87358B01F42C2"/>
  </w:style>
  <w:style w:type="paragraph" w:customStyle="1" w:styleId="5BE4B13E3D92442FB98E43E7DCC86527">
    <w:name w:val="5BE4B13E3D92442FB98E43E7DCC86527"/>
  </w:style>
  <w:style w:type="paragraph" w:customStyle="1" w:styleId="1F8DE346EC13489F97756F067590CC9D">
    <w:name w:val="1F8DE346EC13489F97756F067590CC9D"/>
  </w:style>
  <w:style w:type="paragraph" w:customStyle="1" w:styleId="60EB4C7AC10343AA9B8E0FE3954A2213">
    <w:name w:val="60EB4C7AC10343AA9B8E0FE3954A2213"/>
  </w:style>
  <w:style w:type="character" w:styleId="a4">
    <w:name w:val="Placeholder Text"/>
    <w:basedOn w:val="a1"/>
    <w:uiPriority w:val="99"/>
    <w:semiHidden/>
    <w:rsid w:val="009D3272"/>
    <w:rPr>
      <w:color w:val="808080"/>
    </w:rPr>
  </w:style>
  <w:style w:type="paragraph" w:customStyle="1" w:styleId="80D55BC402FC476DA57FA87193630C9C1">
    <w:name w:val="80D55BC402FC476DA57FA87193630C9C1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a5">
    <w:name w:val="footer"/>
    <w:basedOn w:val="a0"/>
    <w:link w:val="a6"/>
    <w:uiPriority w:val="99"/>
    <w:semiHidden/>
    <w:rsid w:val="009D3272"/>
    <w:pPr>
      <w:tabs>
        <w:tab w:val="center" w:pos="4680"/>
        <w:tab w:val="right" w:pos="9360"/>
      </w:tabs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character" w:customStyle="1" w:styleId="a6">
    <w:name w:val="フッター (文字)"/>
    <w:basedOn w:val="a1"/>
    <w:link w:val="a5"/>
    <w:uiPriority w:val="99"/>
    <w:semiHidden/>
    <w:rsid w:val="009D3272"/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CBBACFC5030F4441A7BB3D4A4FF073E01">
    <w:name w:val="CBBACFC5030F4441A7BB3D4A4FF073E01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1">
    <w:name w:val="CF46C7ADA7794462AB2C4996DCD329431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Web">
    <w:name w:val="Normal (Web)"/>
    <w:basedOn w:val="a0"/>
    <w:uiPriority w:val="99"/>
    <w:semiHidden/>
    <w:rsid w:val="009D3272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GB"/>
    </w:rPr>
  </w:style>
  <w:style w:type="paragraph" w:customStyle="1" w:styleId="57D5BAF333F343A5AEBBA9FD4016F50F1">
    <w:name w:val="57D5BAF333F343A5AEBBA9FD4016F50F1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1">
    <w:name w:val="4F2B5B657543491B9FD87358B01F42C21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1">
    <w:name w:val="5BE4B13E3D92442FB98E43E7DCC865271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1">
    <w:name w:val="1F8DE346EC13489F97756F067590CC9D1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customStyle="1" w:styleId="20">
    <w:name w:val="見出し 2 (文字)"/>
    <w:basedOn w:val="a1"/>
    <w:link w:val="2"/>
    <w:uiPriority w:val="9"/>
    <w:rsid w:val="009D3272"/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1">
    <w:name w:val="60EB4C7AC10343AA9B8E0FE3954A22131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character" w:customStyle="1" w:styleId="10">
    <w:name w:val="見出し 1 (文字)"/>
    <w:basedOn w:val="a1"/>
    <w:link w:val="1"/>
    <w:uiPriority w:val="9"/>
    <w:rsid w:val="009D3272"/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80D55BC402FC476DA57FA87193630C9C2">
    <w:name w:val="80D55BC402FC476DA57FA87193630C9C2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a7">
    <w:name w:val="Date"/>
    <w:basedOn w:val="Web"/>
    <w:next w:val="a0"/>
    <w:link w:val="a8"/>
    <w:uiPriority w:val="99"/>
    <w:rsid w:val="009D3272"/>
    <w:pPr>
      <w:spacing w:before="0" w:beforeAutospacing="0" w:after="0" w:afterAutospacing="0"/>
    </w:pPr>
    <w:rPr>
      <w:rFonts w:asciiTheme="minorHAnsi" w:hAnsi="Gill Sans MT" w:cstheme="minorBidi"/>
      <w:b/>
      <w:bCs/>
      <w:sz w:val="28"/>
      <w:szCs w:val="28"/>
    </w:rPr>
  </w:style>
  <w:style w:type="character" w:customStyle="1" w:styleId="a8">
    <w:name w:val="日付 (文字)"/>
    <w:basedOn w:val="a1"/>
    <w:link w:val="a7"/>
    <w:uiPriority w:val="99"/>
    <w:rsid w:val="009D3272"/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CBBACFC5030F4441A7BB3D4A4FF073E02">
    <w:name w:val="CBBACFC5030F4441A7BB3D4A4FF073E02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2">
    <w:name w:val="CF46C7ADA7794462AB2C4996DCD329432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2">
    <w:name w:val="57D5BAF333F343A5AEBBA9FD4016F50F2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2">
    <w:name w:val="4F2B5B657543491B9FD87358B01F42C22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2">
    <w:name w:val="5BE4B13E3D92442FB98E43E7DCC865272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2">
    <w:name w:val="1F8DE346EC13489F97756F067590CC9D2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2">
    <w:name w:val="60EB4C7AC10343AA9B8E0FE3954A22132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E24147ED801A445BB8D6BFCDBEE63656">
    <w:name w:val="E24147ED801A445BB8D6BFCDBEE63656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">
    <w:name w:val="77D7BFDBD0A14E608BDA7B5AB28B2134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3">
    <w:name w:val="80D55BC402FC476DA57FA87193630C9C3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3">
    <w:name w:val="CBBACFC5030F4441A7BB3D4A4FF073E03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3">
    <w:name w:val="CF46C7ADA7794462AB2C4996DCD329433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3">
    <w:name w:val="57D5BAF333F343A5AEBBA9FD4016F50F3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3">
    <w:name w:val="4F2B5B657543491B9FD87358B01F42C23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3">
    <w:name w:val="5BE4B13E3D92442FB98E43E7DCC865273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3">
    <w:name w:val="1F8DE346EC13489F97756F067590CC9D3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3">
    <w:name w:val="60EB4C7AC10343AA9B8E0FE3954A22133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">
    <w:name w:val="8251B9DA6A7C4500A71095B407548043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1">
    <w:name w:val="E24147ED801A445BB8D6BFCDBEE636561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1">
    <w:name w:val="77D7BFDBD0A14E608BDA7B5AB28B21341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4">
    <w:name w:val="80D55BC402FC476DA57FA87193630C9C4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4">
    <w:name w:val="CBBACFC5030F4441A7BB3D4A4FF073E04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4">
    <w:name w:val="CF46C7ADA7794462AB2C4996DCD329434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4">
    <w:name w:val="57D5BAF333F343A5AEBBA9FD4016F50F4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4">
    <w:name w:val="4F2B5B657543491B9FD87358B01F42C24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4">
    <w:name w:val="5BE4B13E3D92442FB98E43E7DCC865274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4">
    <w:name w:val="1F8DE346EC13489F97756F067590CC9D4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4">
    <w:name w:val="60EB4C7AC10343AA9B8E0FE3954A22134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1">
    <w:name w:val="8251B9DA6A7C4500A71095B4075480431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2">
    <w:name w:val="E24147ED801A445BB8D6BFCDBEE636562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2">
    <w:name w:val="77D7BFDBD0A14E608BDA7B5AB28B21342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5">
    <w:name w:val="80D55BC402FC476DA57FA87193630C9C5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5">
    <w:name w:val="CBBACFC5030F4441A7BB3D4A4FF073E05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5">
    <w:name w:val="CF46C7ADA7794462AB2C4996DCD329435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5">
    <w:name w:val="57D5BAF333F343A5AEBBA9FD4016F50F5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5">
    <w:name w:val="4F2B5B657543491B9FD87358B01F42C25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5">
    <w:name w:val="5BE4B13E3D92442FB98E43E7DCC865275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5">
    <w:name w:val="1F8DE346EC13489F97756F067590CC9D5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5">
    <w:name w:val="60EB4C7AC10343AA9B8E0FE3954A22135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2">
    <w:name w:val="8251B9DA6A7C4500A71095B4075480432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3">
    <w:name w:val="E24147ED801A445BB8D6BFCDBEE636563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3">
    <w:name w:val="77D7BFDBD0A14E608BDA7B5AB28B21343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6">
    <w:name w:val="80D55BC402FC476DA57FA87193630C9C6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6">
    <w:name w:val="CBBACFC5030F4441A7BB3D4A4FF073E06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6">
    <w:name w:val="CF46C7ADA7794462AB2C4996DCD329436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6">
    <w:name w:val="57D5BAF333F343A5AEBBA9FD4016F50F6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6">
    <w:name w:val="4F2B5B657543491B9FD87358B01F42C26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6">
    <w:name w:val="5BE4B13E3D92442FB98E43E7DCC865276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6">
    <w:name w:val="1F8DE346EC13489F97756F067590CC9D6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6">
    <w:name w:val="60EB4C7AC10343AA9B8E0FE3954A22136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3">
    <w:name w:val="8251B9DA6A7C4500A71095B4075480433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4">
    <w:name w:val="E24147ED801A445BB8D6BFCDBEE636564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4">
    <w:name w:val="77D7BFDBD0A14E608BDA7B5AB28B21344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7">
    <w:name w:val="80D55BC402FC476DA57FA87193630C9C7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7">
    <w:name w:val="CBBACFC5030F4441A7BB3D4A4FF073E07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7">
    <w:name w:val="CF46C7ADA7794462AB2C4996DCD329437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7">
    <w:name w:val="57D5BAF333F343A5AEBBA9FD4016F50F7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7">
    <w:name w:val="4F2B5B657543491B9FD87358B01F42C27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7">
    <w:name w:val="5BE4B13E3D92442FB98E43E7DCC865277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7">
    <w:name w:val="1F8DE346EC13489F97756F067590CC9D7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7">
    <w:name w:val="60EB4C7AC10343AA9B8E0FE3954A22137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4">
    <w:name w:val="8251B9DA6A7C4500A71095B4075480434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5">
    <w:name w:val="E24147ED801A445BB8D6BFCDBEE636565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5">
    <w:name w:val="77D7BFDBD0A14E608BDA7B5AB28B21345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3615B541-19CE-487B-BE4B-0C94594A4D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61D91A-8E0E-4C0B-A093-F0CF7218BE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8E7E3B-D3F5-46D1-8714-ACA8251B6CB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6</Words>
  <Characters>151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5T03:38:00Z</dcterms:created>
  <dcterms:modified xsi:type="dcterms:W3CDTF">2019-04-04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